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C4EA00" w14:textId="7F027AF3" w:rsidR="004320D1" w:rsidRPr="008E37CD" w:rsidRDefault="004320D1" w:rsidP="00195C43">
      <w:pPr>
        <w:jc w:val="center"/>
        <w:rPr>
          <w:rFonts w:ascii="Times" w:hAnsi="Times"/>
        </w:rPr>
      </w:pPr>
      <w:r w:rsidRPr="008E37CD">
        <w:rPr>
          <w:rFonts w:ascii="Times" w:hAnsi="Times"/>
          <w:noProof/>
        </w:rPr>
        <w:drawing>
          <wp:anchor distT="0" distB="0" distL="114300" distR="114300" simplePos="0" relativeHeight="251659264" behindDoc="0" locked="0" layoutInCell="1" allowOverlap="1" wp14:anchorId="52F0A487" wp14:editId="275CF8EF">
            <wp:simplePos x="0" y="0"/>
            <wp:positionH relativeFrom="column">
              <wp:posOffset>2251953</wp:posOffset>
            </wp:positionH>
            <wp:positionV relativeFrom="paragraph">
              <wp:posOffset>-223736</wp:posOffset>
            </wp:positionV>
            <wp:extent cx="1057275" cy="701675"/>
            <wp:effectExtent l="0" t="0" r="0" b="0"/>
            <wp:wrapNone/>
            <wp:docPr id="10" name="Picture 10" descr="GBC_Logo_col_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GBC_Logo_col_RGB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232" cy="70761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8065EA" w14:textId="77777777" w:rsidR="004320D1" w:rsidRPr="008E37CD" w:rsidRDefault="004320D1" w:rsidP="004320D1">
      <w:pPr>
        <w:pStyle w:val="Header"/>
        <w:rPr>
          <w:rFonts w:ascii="Times" w:hAnsi="Times"/>
          <w:sz w:val="24"/>
          <w:szCs w:val="24"/>
        </w:rPr>
      </w:pPr>
    </w:p>
    <w:p w14:paraId="26D287D8" w14:textId="77777777" w:rsidR="004320D1" w:rsidRPr="008E37CD" w:rsidRDefault="004320D1" w:rsidP="004320D1">
      <w:pPr>
        <w:pStyle w:val="Header"/>
        <w:rPr>
          <w:rFonts w:ascii="Times" w:hAnsi="Times"/>
          <w:sz w:val="24"/>
          <w:szCs w:val="24"/>
        </w:rPr>
      </w:pPr>
    </w:p>
    <w:p w14:paraId="75B22808" w14:textId="59C9B016" w:rsidR="004320D1" w:rsidRPr="008E37CD" w:rsidRDefault="004320D1" w:rsidP="004320D1">
      <w:pPr>
        <w:pStyle w:val="Header"/>
        <w:rPr>
          <w:rFonts w:ascii="Times" w:hAnsi="Times"/>
          <w:sz w:val="24"/>
          <w:szCs w:val="24"/>
        </w:rPr>
      </w:pPr>
      <w:r w:rsidRPr="008E37CD">
        <w:rPr>
          <w:rFonts w:ascii="Times" w:hAnsi="Times"/>
          <w:sz w:val="24"/>
          <w:szCs w:val="24"/>
        </w:rPr>
        <w:t xml:space="preserve">                  </w:t>
      </w:r>
    </w:p>
    <w:p w14:paraId="2463D97C" w14:textId="77777777" w:rsidR="00195C43" w:rsidRPr="008E37CD" w:rsidRDefault="00195C43" w:rsidP="00195C43">
      <w:pPr>
        <w:pStyle w:val="Body"/>
        <w:jc w:val="center"/>
        <w:rPr>
          <w:rFonts w:ascii="Times" w:eastAsia="Arial" w:hAnsi="Times" w:cs="Arial"/>
          <w:b/>
          <w:bCs/>
          <w:sz w:val="24"/>
          <w:szCs w:val="24"/>
        </w:rPr>
      </w:pPr>
      <w:r w:rsidRPr="008E37CD">
        <w:rPr>
          <w:rFonts w:ascii="Times" w:hAnsi="Times"/>
          <w:b/>
          <w:bCs/>
          <w:sz w:val="24"/>
          <w:szCs w:val="24"/>
          <w:lang w:val="de-DE"/>
        </w:rPr>
        <w:t>SCHOOL OF COMPUTER TECHNOLOGY</w:t>
      </w:r>
      <w:r w:rsidRPr="008E37CD">
        <w:rPr>
          <w:rFonts w:ascii="Times" w:eastAsia="Arial" w:hAnsi="Times" w:cs="Arial"/>
          <w:b/>
          <w:bCs/>
          <w:sz w:val="24"/>
          <w:szCs w:val="24"/>
        </w:rPr>
        <w:br/>
      </w:r>
    </w:p>
    <w:p w14:paraId="29127644" w14:textId="5043B9C2" w:rsidR="004320D1" w:rsidRPr="008E37CD" w:rsidRDefault="002672E4" w:rsidP="00195C43">
      <w:pPr>
        <w:pStyle w:val="Header"/>
        <w:jc w:val="center"/>
        <w:rPr>
          <w:rFonts w:ascii="Times" w:hAnsi="Times"/>
          <w:b/>
          <w:sz w:val="24"/>
          <w:szCs w:val="24"/>
        </w:rPr>
      </w:pPr>
      <w:r w:rsidRPr="008E37CD">
        <w:rPr>
          <w:rFonts w:ascii="Times" w:eastAsia="Arial Unicode MS" w:hAnsi="Times" w:cs="Arial Unicode MS"/>
          <w:sz w:val="24"/>
          <w:szCs w:val="24"/>
          <w:u w:val="single"/>
        </w:rPr>
        <w:t>AASD 400</w:t>
      </w:r>
      <w:r w:rsidR="00F87D6D" w:rsidRPr="008E37CD">
        <w:rPr>
          <w:rFonts w:ascii="Times" w:eastAsia="Arial Unicode MS" w:hAnsi="Times" w:cs="Arial Unicode MS"/>
          <w:sz w:val="24"/>
          <w:szCs w:val="24"/>
          <w:u w:val="single"/>
        </w:rPr>
        <w:t>5</w:t>
      </w:r>
      <w:r w:rsidRPr="008E37CD">
        <w:rPr>
          <w:rFonts w:ascii="Times" w:eastAsia="Arial Unicode MS" w:hAnsi="Times" w:cs="Arial Unicode MS"/>
          <w:sz w:val="24"/>
          <w:szCs w:val="24"/>
          <w:u w:val="single"/>
        </w:rPr>
        <w:t xml:space="preserve"> </w:t>
      </w:r>
      <w:bookmarkStart w:id="0" w:name="OLE_LINK1"/>
      <w:bookmarkStart w:id="1" w:name="OLE_LINK2"/>
      <w:r w:rsidR="00F87D6D" w:rsidRPr="008E37CD">
        <w:rPr>
          <w:rFonts w:ascii="Times" w:eastAsia="Arial Unicode MS" w:hAnsi="Times" w:cs="Arial Unicode MS"/>
          <w:sz w:val="24"/>
          <w:szCs w:val="24"/>
          <w:u w:val="single"/>
        </w:rPr>
        <w:t xml:space="preserve">Adv. </w:t>
      </w:r>
      <w:r w:rsidRPr="008E37CD">
        <w:rPr>
          <w:rFonts w:ascii="Times" w:eastAsia="Arial Unicode MS" w:hAnsi="Times" w:cs="Arial Unicode MS"/>
          <w:sz w:val="24"/>
          <w:szCs w:val="24"/>
          <w:u w:val="single"/>
        </w:rPr>
        <w:t>Mathematical Concepts for Machine Learning</w:t>
      </w:r>
      <w:bookmarkEnd w:id="0"/>
      <w:bookmarkEnd w:id="1"/>
    </w:p>
    <w:p w14:paraId="4324BF1C" w14:textId="77777777" w:rsidR="00195C43" w:rsidRPr="008E37CD" w:rsidRDefault="00195C43" w:rsidP="004320D1">
      <w:pPr>
        <w:pStyle w:val="Header"/>
        <w:rPr>
          <w:rFonts w:ascii="Times" w:hAnsi="Times"/>
          <w:b/>
          <w:sz w:val="24"/>
          <w:szCs w:val="24"/>
        </w:rPr>
      </w:pPr>
    </w:p>
    <w:p w14:paraId="7CCEEACB" w14:textId="1A5BD746" w:rsidR="004320D1" w:rsidRPr="008E37CD" w:rsidRDefault="00E300DA" w:rsidP="004320D1">
      <w:pPr>
        <w:pStyle w:val="Header"/>
        <w:rPr>
          <w:rFonts w:ascii="Times" w:hAnsi="Times"/>
          <w:b/>
          <w:sz w:val="24"/>
          <w:szCs w:val="24"/>
        </w:rPr>
      </w:pPr>
      <w:r w:rsidRPr="008E37CD">
        <w:rPr>
          <w:rFonts w:ascii="Times" w:hAnsi="Times"/>
          <w:b/>
          <w:sz w:val="24"/>
          <w:szCs w:val="24"/>
        </w:rPr>
        <w:t xml:space="preserve">Project </w:t>
      </w:r>
      <w:r w:rsidR="004320D1" w:rsidRPr="008E37CD">
        <w:rPr>
          <w:rFonts w:ascii="Times" w:hAnsi="Times"/>
          <w:b/>
          <w:sz w:val="24"/>
          <w:szCs w:val="24"/>
        </w:rPr>
        <w:t xml:space="preserve"> </w:t>
      </w:r>
    </w:p>
    <w:p w14:paraId="072639C6" w14:textId="6AD13D8D" w:rsidR="0081340B" w:rsidRDefault="0081340B" w:rsidP="009456CC">
      <w:pPr>
        <w:pStyle w:val="Header"/>
        <w:rPr>
          <w:rFonts w:ascii="Times" w:hAnsi="Times"/>
          <w:b/>
          <w:sz w:val="24"/>
          <w:szCs w:val="24"/>
        </w:rPr>
      </w:pPr>
      <w:r>
        <w:rPr>
          <w:rFonts w:ascii="Times" w:hAnsi="Times"/>
          <w:b/>
          <w:sz w:val="24"/>
          <w:szCs w:val="24"/>
        </w:rPr>
        <w:t xml:space="preserve">Presentation: </w:t>
      </w:r>
      <w:r w:rsidRPr="0081340B">
        <w:rPr>
          <w:rFonts w:ascii="Times" w:hAnsi="Times"/>
          <w:b/>
          <w:color w:val="FF0000"/>
          <w:sz w:val="24"/>
          <w:szCs w:val="24"/>
        </w:rPr>
        <w:t>Week of Nov 21</w:t>
      </w:r>
      <w:r w:rsidRPr="0081340B">
        <w:rPr>
          <w:rFonts w:ascii="Times" w:hAnsi="Times"/>
          <w:b/>
          <w:color w:val="FF0000"/>
          <w:sz w:val="24"/>
          <w:szCs w:val="24"/>
          <w:vertAlign w:val="superscript"/>
        </w:rPr>
        <w:t>st</w:t>
      </w:r>
      <w:r>
        <w:rPr>
          <w:rFonts w:ascii="Times" w:hAnsi="Times"/>
          <w:b/>
          <w:color w:val="FF0000"/>
          <w:sz w:val="24"/>
          <w:szCs w:val="24"/>
        </w:rPr>
        <w:t xml:space="preserve"> </w:t>
      </w:r>
    </w:p>
    <w:p w14:paraId="62CE93D6" w14:textId="320BA010" w:rsidR="004320D1" w:rsidRDefault="00AF4E3F" w:rsidP="009456CC">
      <w:pPr>
        <w:pStyle w:val="Header"/>
        <w:rPr>
          <w:rFonts w:ascii="Times" w:hAnsi="Times"/>
          <w:b/>
          <w:sz w:val="24"/>
          <w:szCs w:val="24"/>
        </w:rPr>
      </w:pPr>
      <w:r>
        <w:rPr>
          <w:rFonts w:ascii="Times" w:hAnsi="Times"/>
          <w:b/>
          <w:sz w:val="24"/>
          <w:szCs w:val="24"/>
        </w:rPr>
        <w:t>Due date</w:t>
      </w:r>
      <w:r w:rsidR="0081340B">
        <w:rPr>
          <w:rFonts w:ascii="Times" w:hAnsi="Times"/>
          <w:b/>
          <w:sz w:val="24"/>
          <w:szCs w:val="24"/>
        </w:rPr>
        <w:t xml:space="preserve"> to submit the full work</w:t>
      </w:r>
      <w:r>
        <w:rPr>
          <w:rFonts w:ascii="Times" w:hAnsi="Times"/>
          <w:b/>
          <w:sz w:val="24"/>
          <w:szCs w:val="24"/>
        </w:rPr>
        <w:t>:</w:t>
      </w:r>
      <w:r w:rsidR="0081340B">
        <w:rPr>
          <w:rFonts w:ascii="Times" w:hAnsi="Times"/>
          <w:b/>
          <w:sz w:val="24"/>
          <w:szCs w:val="24"/>
        </w:rPr>
        <w:t xml:space="preserve"> </w:t>
      </w:r>
      <w:r w:rsidR="0081340B">
        <w:rPr>
          <w:rFonts w:ascii="Times" w:hAnsi="Times"/>
          <w:b/>
          <w:color w:val="FF0000"/>
          <w:sz w:val="24"/>
          <w:szCs w:val="24"/>
        </w:rPr>
        <w:t>30</w:t>
      </w:r>
      <w:r w:rsidR="0081340B" w:rsidRPr="0081340B">
        <w:rPr>
          <w:rFonts w:ascii="Times" w:hAnsi="Times"/>
          <w:b/>
          <w:color w:val="FF0000"/>
          <w:sz w:val="24"/>
          <w:szCs w:val="24"/>
          <w:vertAlign w:val="superscript"/>
        </w:rPr>
        <w:t>th</w:t>
      </w:r>
      <w:r w:rsidR="0081340B" w:rsidRPr="0081340B">
        <w:rPr>
          <w:rFonts w:ascii="Times" w:hAnsi="Times"/>
          <w:b/>
          <w:color w:val="FF0000"/>
          <w:sz w:val="24"/>
          <w:szCs w:val="24"/>
        </w:rPr>
        <w:t xml:space="preserve"> of Nov </w:t>
      </w:r>
    </w:p>
    <w:p w14:paraId="1B30A56D" w14:textId="61C15624" w:rsidR="00AF4E3F" w:rsidRDefault="00AF4E3F" w:rsidP="009456CC">
      <w:pPr>
        <w:pStyle w:val="Header"/>
        <w:rPr>
          <w:rFonts w:ascii="Times" w:hAnsi="Times"/>
          <w:b/>
          <w:sz w:val="24"/>
          <w:szCs w:val="24"/>
        </w:rPr>
      </w:pPr>
    </w:p>
    <w:p w14:paraId="51128D40" w14:textId="4F6000B1" w:rsidR="0081340B" w:rsidRDefault="0081340B" w:rsidP="009456CC">
      <w:pPr>
        <w:pStyle w:val="Header"/>
        <w:rPr>
          <w:rFonts w:ascii="Times" w:hAnsi="Times"/>
          <w:b/>
          <w:sz w:val="24"/>
          <w:szCs w:val="24"/>
        </w:rPr>
      </w:pPr>
      <w:r>
        <w:rPr>
          <w:rFonts w:ascii="Times" w:hAnsi="Times"/>
          <w:b/>
          <w:sz w:val="24"/>
          <w:szCs w:val="24"/>
        </w:rPr>
        <w:t>Students to form groups of 5 or 6, this is a group project.</w:t>
      </w:r>
    </w:p>
    <w:p w14:paraId="6FFD415C" w14:textId="77777777" w:rsidR="0081340B" w:rsidRDefault="0081340B" w:rsidP="009456CC">
      <w:pPr>
        <w:pStyle w:val="Header"/>
        <w:rPr>
          <w:rFonts w:ascii="Times" w:hAnsi="Times"/>
          <w:b/>
          <w:sz w:val="24"/>
          <w:szCs w:val="24"/>
        </w:rPr>
      </w:pPr>
    </w:p>
    <w:p w14:paraId="47F93A02" w14:textId="6B9F676B" w:rsidR="00431F15" w:rsidRDefault="00431F15" w:rsidP="00431F15">
      <w:pPr>
        <w:tabs>
          <w:tab w:val="center" w:pos="4680"/>
          <w:tab w:val="right" w:pos="9360"/>
        </w:tabs>
        <w:rPr>
          <w:rFonts w:ascii="Times" w:eastAsia="Times" w:hAnsi="Times" w:cs="Times"/>
          <w:b/>
        </w:rPr>
      </w:pPr>
      <w:r>
        <w:rPr>
          <w:rFonts w:ascii="Times" w:eastAsia="Times" w:hAnsi="Times" w:cs="Times"/>
          <w:b/>
        </w:rPr>
        <w:t xml:space="preserve">Project: Part 1 </w:t>
      </w:r>
    </w:p>
    <w:p w14:paraId="3F334AEC" w14:textId="77777777" w:rsidR="00431F15" w:rsidRDefault="00431F15" w:rsidP="00431F15">
      <w:pPr>
        <w:tabs>
          <w:tab w:val="center" w:pos="4680"/>
          <w:tab w:val="right" w:pos="9360"/>
        </w:tabs>
        <w:rPr>
          <w:rFonts w:ascii="Times" w:eastAsia="Times" w:hAnsi="Times" w:cs="Times"/>
          <w:b/>
        </w:rPr>
      </w:pPr>
    </w:p>
    <w:p w14:paraId="2DCE24AA" w14:textId="31076E3A" w:rsidR="00431F15" w:rsidRDefault="00431F15" w:rsidP="00431F15">
      <w:pPr>
        <w:tabs>
          <w:tab w:val="center" w:pos="4680"/>
          <w:tab w:val="right" w:pos="9360"/>
        </w:tabs>
        <w:rPr>
          <w:rFonts w:ascii="Times" w:eastAsia="Times" w:hAnsi="Times" w:cs="Times"/>
          <w:b/>
        </w:rPr>
      </w:pPr>
      <w:r>
        <w:rPr>
          <w:rFonts w:ascii="Times" w:eastAsia="Times" w:hAnsi="Times" w:cs="Times"/>
          <w:b/>
        </w:rPr>
        <w:t>Building a</w:t>
      </w:r>
      <w:r w:rsidR="0081340B">
        <w:rPr>
          <w:rFonts w:ascii="Times" w:eastAsia="Times" w:hAnsi="Times" w:cs="Times"/>
          <w:b/>
        </w:rPr>
        <w:t>n</w:t>
      </w:r>
      <w:r>
        <w:rPr>
          <w:rFonts w:ascii="Times" w:eastAsia="Times" w:hAnsi="Times" w:cs="Times"/>
          <w:b/>
        </w:rPr>
        <w:t xml:space="preserve"> Image Enhancer using Fourier Transform</w:t>
      </w:r>
    </w:p>
    <w:p w14:paraId="58615AEF" w14:textId="5F184620" w:rsidR="00431F15" w:rsidRDefault="00431F15" w:rsidP="00431F15">
      <w:pPr>
        <w:tabs>
          <w:tab w:val="center" w:pos="4680"/>
          <w:tab w:val="right" w:pos="9360"/>
        </w:tabs>
        <w:rPr>
          <w:rFonts w:ascii="Times" w:eastAsia="Times" w:hAnsi="Times" w:cs="Times"/>
        </w:rPr>
      </w:pPr>
      <w:r>
        <w:rPr>
          <w:rFonts w:ascii="Times" w:eastAsia="Times" w:hAnsi="Times" w:cs="Times"/>
        </w:rPr>
        <w:t>In this project</w:t>
      </w:r>
      <w:r w:rsidR="006966EB">
        <w:rPr>
          <w:rFonts w:ascii="Times" w:eastAsia="Times" w:hAnsi="Times" w:cs="Times"/>
        </w:rPr>
        <w:t>,</w:t>
      </w:r>
      <w:r>
        <w:rPr>
          <w:rFonts w:ascii="Times" w:eastAsia="Times" w:hAnsi="Times" w:cs="Times"/>
        </w:rPr>
        <w:t xml:space="preserve"> students are expected to explore the Fourier Transform to enhance the image such as blurring, sharpening, edge detection, noise suppression, etc.</w:t>
      </w:r>
    </w:p>
    <w:p w14:paraId="29EA601D" w14:textId="77777777" w:rsidR="00431F15" w:rsidRDefault="00431F15" w:rsidP="00431F15">
      <w:pPr>
        <w:tabs>
          <w:tab w:val="center" w:pos="4680"/>
          <w:tab w:val="right" w:pos="9360"/>
        </w:tabs>
        <w:rPr>
          <w:rFonts w:ascii="Times" w:eastAsia="Times" w:hAnsi="Times" w:cs="Times"/>
        </w:rPr>
      </w:pPr>
    </w:p>
    <w:p w14:paraId="1F75F17C" w14:textId="41471DBB" w:rsidR="00431F15" w:rsidRDefault="00431F15" w:rsidP="00431F15">
      <w:pPr>
        <w:tabs>
          <w:tab w:val="center" w:pos="4680"/>
          <w:tab w:val="right" w:pos="9360"/>
        </w:tabs>
        <w:rPr>
          <w:rFonts w:ascii="Times" w:eastAsia="Times" w:hAnsi="Times" w:cs="Times"/>
        </w:rPr>
      </w:pPr>
      <w:r>
        <w:rPr>
          <w:rFonts w:ascii="Times" w:eastAsia="Times" w:hAnsi="Times" w:cs="Times"/>
        </w:rPr>
        <w:t xml:space="preserve">Students are required to build the enhancer module using Fourier Transform with </w:t>
      </w:r>
      <w:r w:rsidR="006966EB">
        <w:rPr>
          <w:rFonts w:ascii="Times" w:eastAsia="Times" w:hAnsi="Times" w:cs="Times"/>
        </w:rPr>
        <w:t xml:space="preserve">the </w:t>
      </w:r>
      <w:r>
        <w:rPr>
          <w:rFonts w:ascii="Times" w:eastAsia="Times" w:hAnsi="Times" w:cs="Times"/>
        </w:rPr>
        <w:t>following functionality:</w:t>
      </w:r>
    </w:p>
    <w:p w14:paraId="0ABDD753" w14:textId="6C795B53" w:rsidR="00431F15" w:rsidRDefault="00431F15" w:rsidP="00431F15">
      <w:pPr>
        <w:numPr>
          <w:ilvl w:val="0"/>
          <w:numId w:val="11"/>
        </w:numPr>
        <w:tabs>
          <w:tab w:val="center" w:pos="4680"/>
          <w:tab w:val="right" w:pos="9360"/>
        </w:tabs>
        <w:rPr>
          <w:rFonts w:ascii="Times" w:eastAsia="Times" w:hAnsi="Times" w:cs="Times"/>
        </w:rPr>
      </w:pPr>
      <w:r>
        <w:rPr>
          <w:rFonts w:ascii="Times" w:eastAsia="Times" w:hAnsi="Times" w:cs="Times"/>
        </w:rPr>
        <w:t>Blurring using low</w:t>
      </w:r>
      <w:r w:rsidR="006966EB">
        <w:rPr>
          <w:rFonts w:ascii="Times" w:eastAsia="Times" w:hAnsi="Times" w:cs="Times"/>
        </w:rPr>
        <w:t>-</w:t>
      </w:r>
      <w:r>
        <w:rPr>
          <w:rFonts w:ascii="Times" w:eastAsia="Times" w:hAnsi="Times" w:cs="Times"/>
        </w:rPr>
        <w:t>pass filter</w:t>
      </w:r>
    </w:p>
    <w:p w14:paraId="2FFA4440" w14:textId="77777777" w:rsidR="00431F15" w:rsidRDefault="00431F15" w:rsidP="00431F15">
      <w:pPr>
        <w:numPr>
          <w:ilvl w:val="0"/>
          <w:numId w:val="11"/>
        </w:numPr>
        <w:tabs>
          <w:tab w:val="center" w:pos="4680"/>
          <w:tab w:val="right" w:pos="9360"/>
        </w:tabs>
        <w:rPr>
          <w:rFonts w:ascii="Times" w:eastAsia="Times" w:hAnsi="Times" w:cs="Times"/>
        </w:rPr>
      </w:pPr>
      <w:r>
        <w:rPr>
          <w:rFonts w:ascii="Times" w:eastAsia="Times" w:hAnsi="Times" w:cs="Times"/>
        </w:rPr>
        <w:t>Sharpening using high pass filter</w:t>
      </w:r>
    </w:p>
    <w:p w14:paraId="2F190E76" w14:textId="77777777" w:rsidR="00431F15" w:rsidRDefault="00431F15" w:rsidP="00431F15">
      <w:pPr>
        <w:numPr>
          <w:ilvl w:val="0"/>
          <w:numId w:val="11"/>
        </w:numPr>
        <w:tabs>
          <w:tab w:val="center" w:pos="4680"/>
          <w:tab w:val="right" w:pos="9360"/>
        </w:tabs>
        <w:rPr>
          <w:rFonts w:ascii="Times" w:eastAsia="Times" w:hAnsi="Times" w:cs="Times"/>
        </w:rPr>
      </w:pPr>
      <w:r>
        <w:rPr>
          <w:rFonts w:ascii="Times" w:eastAsia="Times" w:hAnsi="Times" w:cs="Times"/>
        </w:rPr>
        <w:t>Edge Detection</w:t>
      </w:r>
    </w:p>
    <w:p w14:paraId="6F4C9C15" w14:textId="77777777" w:rsidR="00431F15" w:rsidRDefault="00431F15" w:rsidP="00431F15">
      <w:pPr>
        <w:numPr>
          <w:ilvl w:val="0"/>
          <w:numId w:val="11"/>
        </w:numPr>
        <w:tabs>
          <w:tab w:val="center" w:pos="4680"/>
          <w:tab w:val="right" w:pos="9360"/>
        </w:tabs>
        <w:rPr>
          <w:rFonts w:ascii="Times" w:eastAsia="Times" w:hAnsi="Times" w:cs="Times"/>
        </w:rPr>
      </w:pPr>
      <w:r>
        <w:rPr>
          <w:rFonts w:ascii="Times" w:eastAsia="Times" w:hAnsi="Times" w:cs="Times"/>
        </w:rPr>
        <w:t>Noise suppression</w:t>
      </w:r>
    </w:p>
    <w:p w14:paraId="690CBBF3" w14:textId="77777777" w:rsidR="00431F15" w:rsidRDefault="00431F15" w:rsidP="00431F15">
      <w:pPr>
        <w:tabs>
          <w:tab w:val="center" w:pos="4680"/>
          <w:tab w:val="right" w:pos="9360"/>
        </w:tabs>
        <w:rPr>
          <w:rFonts w:ascii="Times" w:eastAsia="Times" w:hAnsi="Times" w:cs="Times"/>
        </w:rPr>
      </w:pPr>
    </w:p>
    <w:p w14:paraId="28934FE4" w14:textId="77777777" w:rsidR="00431F15" w:rsidRDefault="00431F15" w:rsidP="00431F15">
      <w:pPr>
        <w:tabs>
          <w:tab w:val="center" w:pos="4680"/>
          <w:tab w:val="right" w:pos="9360"/>
        </w:tabs>
        <w:rPr>
          <w:rFonts w:ascii="Times" w:eastAsia="Times" w:hAnsi="Times" w:cs="Times"/>
        </w:rPr>
      </w:pPr>
      <w:r>
        <w:rPr>
          <w:rFonts w:ascii="Times" w:eastAsia="Times" w:hAnsi="Times" w:cs="Times"/>
        </w:rPr>
        <w:t xml:space="preserve">Students are required to create a python </w:t>
      </w:r>
      <w:proofErr w:type="gramStart"/>
      <w:r>
        <w:rPr>
          <w:rFonts w:ascii="Times" w:eastAsia="Times" w:hAnsi="Times" w:cs="Times"/>
        </w:rPr>
        <w:t>class, and</w:t>
      </w:r>
      <w:proofErr w:type="gramEnd"/>
      <w:r>
        <w:rPr>
          <w:rFonts w:ascii="Times" w:eastAsia="Times" w:hAnsi="Times" w:cs="Times"/>
        </w:rPr>
        <w:t xml:space="preserve"> can implement these functionalities as different methods.</w:t>
      </w:r>
    </w:p>
    <w:p w14:paraId="366CA5E9" w14:textId="77777777" w:rsidR="00431F15" w:rsidRDefault="00431F15" w:rsidP="00431F15">
      <w:pPr>
        <w:tabs>
          <w:tab w:val="center" w:pos="4680"/>
          <w:tab w:val="right" w:pos="9360"/>
        </w:tabs>
        <w:rPr>
          <w:rFonts w:ascii="Times" w:eastAsia="Times" w:hAnsi="Times" w:cs="Times"/>
        </w:rPr>
      </w:pPr>
    </w:p>
    <w:p w14:paraId="0125AB73" w14:textId="77777777" w:rsidR="00431F15" w:rsidRDefault="00431F15" w:rsidP="00431F15">
      <w:pPr>
        <w:tabs>
          <w:tab w:val="center" w:pos="4680"/>
          <w:tab w:val="right" w:pos="9360"/>
        </w:tabs>
        <w:rPr>
          <w:rFonts w:ascii="Times" w:eastAsia="Times" w:hAnsi="Times" w:cs="Times"/>
        </w:rPr>
      </w:pPr>
      <w:r>
        <w:rPr>
          <w:rFonts w:ascii="Times" w:eastAsia="Times" w:hAnsi="Times" w:cs="Times"/>
        </w:rPr>
        <w:t xml:space="preserve">Steps that can be followed </w:t>
      </w:r>
      <w:proofErr w:type="gramStart"/>
      <w:r>
        <w:rPr>
          <w:rFonts w:ascii="Times" w:eastAsia="Times" w:hAnsi="Times" w:cs="Times"/>
        </w:rPr>
        <w:t>( Please</w:t>
      </w:r>
      <w:proofErr w:type="gramEnd"/>
      <w:r>
        <w:rPr>
          <w:rFonts w:ascii="Times" w:eastAsia="Times" w:hAnsi="Times" w:cs="Times"/>
        </w:rPr>
        <w:t xml:space="preserve"> note these are only recommended steps, students are free to use other steps) :</w:t>
      </w:r>
    </w:p>
    <w:p w14:paraId="1D2EF90D" w14:textId="77777777" w:rsidR="00431F15" w:rsidRDefault="00431F15" w:rsidP="00431F15">
      <w:pPr>
        <w:numPr>
          <w:ilvl w:val="0"/>
          <w:numId w:val="12"/>
        </w:numPr>
        <w:tabs>
          <w:tab w:val="center" w:pos="4680"/>
          <w:tab w:val="right" w:pos="9360"/>
        </w:tabs>
        <w:rPr>
          <w:rFonts w:ascii="Times" w:eastAsia="Times" w:hAnsi="Times" w:cs="Times"/>
        </w:rPr>
      </w:pPr>
      <w:r>
        <w:rPr>
          <w:rFonts w:ascii="Times" w:eastAsia="Times" w:hAnsi="Times" w:cs="Times"/>
        </w:rPr>
        <w:t>Convert Image from spatial domain to frequency domain</w:t>
      </w:r>
    </w:p>
    <w:p w14:paraId="2E1529E3" w14:textId="77777777" w:rsidR="00431F15" w:rsidRDefault="00431F15" w:rsidP="00431F15">
      <w:pPr>
        <w:numPr>
          <w:ilvl w:val="0"/>
          <w:numId w:val="12"/>
        </w:numPr>
        <w:tabs>
          <w:tab w:val="center" w:pos="4680"/>
          <w:tab w:val="right" w:pos="9360"/>
        </w:tabs>
        <w:rPr>
          <w:rFonts w:ascii="Times" w:eastAsia="Times" w:hAnsi="Times" w:cs="Times"/>
        </w:rPr>
      </w:pPr>
      <w:r>
        <w:rPr>
          <w:rFonts w:ascii="Times" w:eastAsia="Times" w:hAnsi="Times" w:cs="Times"/>
        </w:rPr>
        <w:t>Apply appropriate filter/processing on frequency domain to achieve the task.</w:t>
      </w:r>
    </w:p>
    <w:p w14:paraId="7CF4B759" w14:textId="77777777" w:rsidR="00431F15" w:rsidRDefault="00431F15" w:rsidP="00431F15">
      <w:pPr>
        <w:numPr>
          <w:ilvl w:val="0"/>
          <w:numId w:val="12"/>
        </w:numPr>
        <w:tabs>
          <w:tab w:val="center" w:pos="4680"/>
          <w:tab w:val="right" w:pos="9360"/>
        </w:tabs>
        <w:rPr>
          <w:rFonts w:ascii="Times" w:eastAsia="Times" w:hAnsi="Times" w:cs="Times"/>
        </w:rPr>
      </w:pPr>
      <w:r>
        <w:rPr>
          <w:rFonts w:ascii="Times" w:eastAsia="Times" w:hAnsi="Times" w:cs="Times"/>
        </w:rPr>
        <w:t>Convert back to the spatial domain from the frequency domain.</w:t>
      </w:r>
    </w:p>
    <w:p w14:paraId="532ADDA2" w14:textId="1CE02C82" w:rsidR="00431F15" w:rsidRDefault="00431F15" w:rsidP="00431F15">
      <w:pPr>
        <w:numPr>
          <w:ilvl w:val="0"/>
          <w:numId w:val="12"/>
        </w:numPr>
        <w:tabs>
          <w:tab w:val="center" w:pos="4680"/>
          <w:tab w:val="right" w:pos="9360"/>
        </w:tabs>
        <w:rPr>
          <w:rFonts w:ascii="Times" w:eastAsia="Times" w:hAnsi="Times" w:cs="Times"/>
        </w:rPr>
      </w:pPr>
      <w:r>
        <w:rPr>
          <w:rFonts w:ascii="Times" w:eastAsia="Times" w:hAnsi="Times" w:cs="Times"/>
        </w:rPr>
        <w:t>Apply the required post</w:t>
      </w:r>
      <w:r w:rsidR="006966EB">
        <w:rPr>
          <w:rFonts w:ascii="Times" w:eastAsia="Times" w:hAnsi="Times" w:cs="Times"/>
        </w:rPr>
        <w:t>-</w:t>
      </w:r>
      <w:r>
        <w:rPr>
          <w:rFonts w:ascii="Times" w:eastAsia="Times" w:hAnsi="Times" w:cs="Times"/>
        </w:rPr>
        <w:t>processing to improve the results.</w:t>
      </w:r>
    </w:p>
    <w:p w14:paraId="2E8581AB" w14:textId="3A8735CE" w:rsidR="00431F15" w:rsidRDefault="00431F15" w:rsidP="00431F15">
      <w:pPr>
        <w:tabs>
          <w:tab w:val="center" w:pos="4680"/>
          <w:tab w:val="right" w:pos="9360"/>
        </w:tabs>
        <w:rPr>
          <w:rFonts w:ascii="Times" w:eastAsia="Times" w:hAnsi="Times" w:cs="Times"/>
        </w:rPr>
      </w:pPr>
    </w:p>
    <w:p w14:paraId="49010F40" w14:textId="77777777" w:rsidR="00431F15" w:rsidRDefault="00431F15" w:rsidP="00431F15">
      <w:pPr>
        <w:tabs>
          <w:tab w:val="center" w:pos="4680"/>
          <w:tab w:val="right" w:pos="9360"/>
        </w:tabs>
        <w:rPr>
          <w:rFonts w:ascii="Times" w:eastAsia="Times" w:hAnsi="Times" w:cs="Times"/>
          <w:b/>
        </w:rPr>
      </w:pPr>
      <w:r>
        <w:rPr>
          <w:rFonts w:ascii="Times" w:eastAsia="Times" w:hAnsi="Times" w:cs="Times"/>
          <w:b/>
        </w:rPr>
        <w:t>Dataset:</w:t>
      </w:r>
    </w:p>
    <w:p w14:paraId="48B2F52C" w14:textId="77777777" w:rsidR="00431F15" w:rsidRDefault="00431F15" w:rsidP="00431F15">
      <w:pPr>
        <w:tabs>
          <w:tab w:val="center" w:pos="4680"/>
          <w:tab w:val="right" w:pos="9360"/>
        </w:tabs>
        <w:rPr>
          <w:rFonts w:ascii="Times" w:eastAsia="Times" w:hAnsi="Times" w:cs="Times"/>
        </w:rPr>
      </w:pPr>
      <w:r>
        <w:rPr>
          <w:rFonts w:ascii="Times" w:eastAsia="Times" w:hAnsi="Times" w:cs="Times"/>
        </w:rPr>
        <w:t xml:space="preserve">No specific requirement on the database, students can use 5 different images to enhance.  </w:t>
      </w:r>
    </w:p>
    <w:p w14:paraId="7027FC25" w14:textId="77777777" w:rsidR="00431F15" w:rsidRDefault="00431F15" w:rsidP="00431F15">
      <w:pPr>
        <w:tabs>
          <w:tab w:val="center" w:pos="4680"/>
          <w:tab w:val="right" w:pos="9360"/>
        </w:tabs>
        <w:rPr>
          <w:rFonts w:ascii="Times" w:eastAsia="Times" w:hAnsi="Times" w:cs="Times"/>
        </w:rPr>
      </w:pPr>
    </w:p>
    <w:p w14:paraId="474FF837" w14:textId="77777777" w:rsidR="00431F15" w:rsidRPr="008E37CD" w:rsidRDefault="00431F15" w:rsidP="009456CC">
      <w:pPr>
        <w:pStyle w:val="Header"/>
        <w:rPr>
          <w:rFonts w:ascii="Times" w:hAnsi="Times"/>
          <w:b/>
          <w:sz w:val="24"/>
          <w:szCs w:val="24"/>
        </w:rPr>
      </w:pPr>
    </w:p>
    <w:p w14:paraId="4D7B7C20" w14:textId="769D090D" w:rsidR="009456CC" w:rsidRPr="008E37CD" w:rsidRDefault="00431F15" w:rsidP="009456CC">
      <w:pPr>
        <w:pStyle w:val="Header"/>
        <w:rPr>
          <w:rFonts w:ascii="Times" w:hAnsi="Times"/>
          <w:b/>
          <w:sz w:val="24"/>
          <w:szCs w:val="24"/>
        </w:rPr>
      </w:pPr>
      <w:r>
        <w:rPr>
          <w:rFonts w:ascii="Times" w:hAnsi="Times"/>
          <w:b/>
          <w:sz w:val="24"/>
          <w:szCs w:val="24"/>
        </w:rPr>
        <w:t xml:space="preserve">Part 2: </w:t>
      </w:r>
      <w:r w:rsidR="00F87D6D" w:rsidRPr="008E37CD">
        <w:rPr>
          <w:rFonts w:ascii="Times" w:hAnsi="Times"/>
          <w:b/>
          <w:sz w:val="24"/>
          <w:szCs w:val="24"/>
        </w:rPr>
        <w:t>Building a classifier</w:t>
      </w:r>
    </w:p>
    <w:p w14:paraId="79A9F207" w14:textId="3ADACC9C" w:rsidR="00051579" w:rsidRDefault="00E10343" w:rsidP="004320D1">
      <w:pPr>
        <w:pStyle w:val="Header"/>
        <w:rPr>
          <w:rFonts w:ascii="Times" w:hAnsi="Times"/>
          <w:bCs/>
          <w:sz w:val="24"/>
          <w:szCs w:val="24"/>
        </w:rPr>
      </w:pPr>
      <w:r w:rsidRPr="008E37CD">
        <w:rPr>
          <w:rFonts w:ascii="Times" w:hAnsi="Times"/>
          <w:bCs/>
          <w:sz w:val="24"/>
          <w:szCs w:val="24"/>
        </w:rPr>
        <w:t xml:space="preserve">In this </w:t>
      </w:r>
      <w:r w:rsidR="009B2DC2" w:rsidRPr="008E37CD">
        <w:rPr>
          <w:rFonts w:ascii="Times" w:hAnsi="Times"/>
          <w:bCs/>
          <w:sz w:val="24"/>
          <w:szCs w:val="24"/>
        </w:rPr>
        <w:t>project</w:t>
      </w:r>
      <w:r w:rsidRPr="008E37CD">
        <w:rPr>
          <w:rFonts w:ascii="Times" w:hAnsi="Times"/>
          <w:bCs/>
          <w:sz w:val="24"/>
          <w:szCs w:val="24"/>
        </w:rPr>
        <w:t xml:space="preserve"> students are expected to buil</w:t>
      </w:r>
      <w:r w:rsidR="00E300DA" w:rsidRPr="008E37CD">
        <w:rPr>
          <w:rFonts w:ascii="Times" w:hAnsi="Times"/>
          <w:bCs/>
          <w:sz w:val="24"/>
          <w:szCs w:val="24"/>
        </w:rPr>
        <w:t>d</w:t>
      </w:r>
      <w:r w:rsidRPr="008E37CD">
        <w:rPr>
          <w:rFonts w:ascii="Times" w:hAnsi="Times"/>
          <w:bCs/>
          <w:sz w:val="24"/>
          <w:szCs w:val="24"/>
        </w:rPr>
        <w:t xml:space="preserve"> </w:t>
      </w:r>
      <w:r w:rsidR="00051579" w:rsidRPr="00051579">
        <w:rPr>
          <w:rFonts w:ascii="Times" w:hAnsi="Times"/>
          <w:b/>
          <w:sz w:val="28"/>
          <w:szCs w:val="28"/>
        </w:rPr>
        <w:t>one of the 2</w:t>
      </w:r>
      <w:r w:rsidR="00051579" w:rsidRPr="00051579">
        <w:rPr>
          <w:rFonts w:ascii="Times" w:hAnsi="Times"/>
          <w:bCs/>
          <w:sz w:val="24"/>
          <w:szCs w:val="24"/>
        </w:rPr>
        <w:t xml:space="preserve"> </w:t>
      </w:r>
      <w:r w:rsidR="00051579">
        <w:rPr>
          <w:rFonts w:ascii="Times" w:hAnsi="Times"/>
          <w:bCs/>
          <w:sz w:val="24"/>
          <w:szCs w:val="24"/>
        </w:rPr>
        <w:t>(your choice which one to do) classification models:</w:t>
      </w:r>
      <w:r w:rsidR="00F87D6D" w:rsidRPr="008E37CD">
        <w:rPr>
          <w:rFonts w:ascii="Times" w:hAnsi="Times"/>
          <w:bCs/>
          <w:sz w:val="24"/>
          <w:szCs w:val="24"/>
        </w:rPr>
        <w:t xml:space="preserve"> </w:t>
      </w:r>
    </w:p>
    <w:p w14:paraId="5F91DCD3" w14:textId="7B3D12FB" w:rsidR="002672E4" w:rsidRDefault="00051579" w:rsidP="00051579">
      <w:pPr>
        <w:pStyle w:val="Header"/>
        <w:numPr>
          <w:ilvl w:val="0"/>
          <w:numId w:val="10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 xml:space="preserve">A </w:t>
      </w:r>
      <w:r w:rsidR="00F87D6D" w:rsidRPr="008E37CD">
        <w:rPr>
          <w:rFonts w:ascii="Times" w:hAnsi="Times"/>
          <w:bCs/>
          <w:sz w:val="24"/>
          <w:szCs w:val="24"/>
        </w:rPr>
        <w:t xml:space="preserve">classifier that </w:t>
      </w:r>
      <w:proofErr w:type="gramStart"/>
      <w:r w:rsidR="00F87D6D" w:rsidRPr="008E37CD">
        <w:rPr>
          <w:rFonts w:ascii="Times" w:hAnsi="Times"/>
          <w:bCs/>
          <w:sz w:val="24"/>
          <w:szCs w:val="24"/>
        </w:rPr>
        <w:t>classify</w:t>
      </w:r>
      <w:proofErr w:type="gramEnd"/>
      <w:r w:rsidR="00F87D6D" w:rsidRPr="008E37CD">
        <w:rPr>
          <w:rFonts w:ascii="Times" w:hAnsi="Times"/>
          <w:bCs/>
          <w:sz w:val="24"/>
          <w:szCs w:val="24"/>
        </w:rPr>
        <w:t xml:space="preserve"> text samples into different categories</w:t>
      </w:r>
      <w:r>
        <w:rPr>
          <w:rFonts w:ascii="Times" w:hAnsi="Times"/>
          <w:bCs/>
          <w:sz w:val="24"/>
          <w:szCs w:val="24"/>
        </w:rPr>
        <w:t xml:space="preserve"> (NLP)</w:t>
      </w:r>
    </w:p>
    <w:p w14:paraId="125ACAD7" w14:textId="250623E5" w:rsidR="00051579" w:rsidRPr="008E37CD" w:rsidRDefault="00051579" w:rsidP="00051579">
      <w:pPr>
        <w:pStyle w:val="Header"/>
        <w:numPr>
          <w:ilvl w:val="0"/>
          <w:numId w:val="10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 xml:space="preserve">A classifier that </w:t>
      </w:r>
      <w:proofErr w:type="gramStart"/>
      <w:r>
        <w:rPr>
          <w:rFonts w:ascii="Times" w:hAnsi="Times"/>
          <w:bCs/>
          <w:sz w:val="24"/>
          <w:szCs w:val="24"/>
        </w:rPr>
        <w:t>classify</w:t>
      </w:r>
      <w:proofErr w:type="gramEnd"/>
      <w:r>
        <w:rPr>
          <w:rFonts w:ascii="Times" w:hAnsi="Times"/>
          <w:bCs/>
          <w:sz w:val="24"/>
          <w:szCs w:val="24"/>
        </w:rPr>
        <w:t xml:space="preserve"> images into different categories</w:t>
      </w:r>
    </w:p>
    <w:p w14:paraId="22590D09" w14:textId="77777777" w:rsidR="00F87D6D" w:rsidRPr="008E37CD" w:rsidRDefault="00F87D6D" w:rsidP="004320D1">
      <w:pPr>
        <w:pStyle w:val="Header"/>
        <w:rPr>
          <w:rFonts w:ascii="Times" w:hAnsi="Times"/>
          <w:bCs/>
          <w:sz w:val="24"/>
          <w:szCs w:val="24"/>
        </w:rPr>
      </w:pPr>
    </w:p>
    <w:p w14:paraId="3FC5CAE9" w14:textId="5247B203" w:rsidR="00F87D6D" w:rsidRPr="008E37CD" w:rsidRDefault="00F87D6D" w:rsidP="004320D1">
      <w:pPr>
        <w:pStyle w:val="Header"/>
        <w:rPr>
          <w:rFonts w:ascii="Times" w:hAnsi="Times"/>
          <w:bCs/>
          <w:sz w:val="24"/>
          <w:szCs w:val="24"/>
        </w:rPr>
      </w:pPr>
      <w:r w:rsidRPr="008E37CD">
        <w:rPr>
          <w:rFonts w:ascii="Times" w:hAnsi="Times"/>
          <w:bCs/>
          <w:sz w:val="24"/>
          <w:szCs w:val="24"/>
        </w:rPr>
        <w:t xml:space="preserve">Students are required to build the classifier using </w:t>
      </w:r>
      <w:r w:rsidR="00051579">
        <w:rPr>
          <w:rFonts w:ascii="Times" w:hAnsi="Times"/>
          <w:bCs/>
          <w:sz w:val="24"/>
          <w:szCs w:val="24"/>
        </w:rPr>
        <w:t>2 of the following models</w:t>
      </w:r>
    </w:p>
    <w:p w14:paraId="624A6B66" w14:textId="77777777" w:rsidR="00F87D6D" w:rsidRPr="008E37CD" w:rsidRDefault="00F87D6D" w:rsidP="002672E4">
      <w:pPr>
        <w:pStyle w:val="Header"/>
        <w:numPr>
          <w:ilvl w:val="0"/>
          <w:numId w:val="7"/>
        </w:numPr>
        <w:rPr>
          <w:rFonts w:ascii="Times" w:hAnsi="Times"/>
          <w:bCs/>
          <w:sz w:val="24"/>
          <w:szCs w:val="24"/>
        </w:rPr>
      </w:pPr>
      <w:r w:rsidRPr="008E37CD">
        <w:rPr>
          <w:rFonts w:ascii="Times" w:hAnsi="Times"/>
          <w:bCs/>
          <w:sz w:val="24"/>
          <w:szCs w:val="24"/>
        </w:rPr>
        <w:t>Logistic regression</w:t>
      </w:r>
    </w:p>
    <w:p w14:paraId="2AEAAABE" w14:textId="55566BBF" w:rsidR="002672E4" w:rsidRPr="008E37CD" w:rsidRDefault="002672E4" w:rsidP="002672E4">
      <w:pPr>
        <w:pStyle w:val="Header"/>
        <w:numPr>
          <w:ilvl w:val="0"/>
          <w:numId w:val="7"/>
        </w:numPr>
        <w:rPr>
          <w:rFonts w:ascii="Times" w:hAnsi="Times"/>
          <w:bCs/>
          <w:sz w:val="24"/>
          <w:szCs w:val="24"/>
        </w:rPr>
      </w:pPr>
      <w:r w:rsidRPr="008E37CD">
        <w:rPr>
          <w:rFonts w:ascii="Times" w:hAnsi="Times"/>
          <w:bCs/>
          <w:sz w:val="24"/>
          <w:szCs w:val="24"/>
        </w:rPr>
        <w:t>Random Forest Classifie</w:t>
      </w:r>
      <w:r w:rsidR="00F87D6D" w:rsidRPr="008E37CD">
        <w:rPr>
          <w:rFonts w:ascii="Times" w:hAnsi="Times"/>
          <w:bCs/>
          <w:sz w:val="24"/>
          <w:szCs w:val="24"/>
        </w:rPr>
        <w:t>r (and/or SVM)</w:t>
      </w:r>
    </w:p>
    <w:p w14:paraId="39DE1E0C" w14:textId="64AF088C" w:rsidR="002672E4" w:rsidRPr="008E37CD" w:rsidRDefault="00051579" w:rsidP="002672E4">
      <w:pPr>
        <w:pStyle w:val="Header"/>
        <w:numPr>
          <w:ilvl w:val="0"/>
          <w:numId w:val="7"/>
        </w:numPr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Other models but not Neural Networks</w:t>
      </w:r>
    </w:p>
    <w:p w14:paraId="4C2B4B42" w14:textId="4DA060C8" w:rsidR="00E300DA" w:rsidRPr="008E37CD" w:rsidRDefault="00E300DA" w:rsidP="004320D1">
      <w:pPr>
        <w:pStyle w:val="Header"/>
        <w:rPr>
          <w:rFonts w:ascii="Times" w:hAnsi="Times"/>
          <w:bCs/>
          <w:sz w:val="24"/>
          <w:szCs w:val="24"/>
        </w:rPr>
      </w:pPr>
    </w:p>
    <w:p w14:paraId="1CADA5D6" w14:textId="393504C1" w:rsidR="00F87D6D" w:rsidRPr="008E37CD" w:rsidRDefault="00051579" w:rsidP="004320D1">
      <w:pPr>
        <w:pStyle w:val="Header"/>
        <w:rPr>
          <w:rFonts w:ascii="Times" w:hAnsi="Times"/>
          <w:bCs/>
          <w:sz w:val="24"/>
          <w:szCs w:val="24"/>
        </w:rPr>
      </w:pPr>
      <w:r>
        <w:rPr>
          <w:rFonts w:ascii="Times" w:hAnsi="Times"/>
          <w:bCs/>
          <w:sz w:val="24"/>
          <w:szCs w:val="24"/>
        </w:rPr>
        <w:t>For the NLP cases, here are few examples/suggestions,</w:t>
      </w:r>
      <w:r w:rsidR="00F87D6D" w:rsidRPr="008E37CD">
        <w:rPr>
          <w:rFonts w:ascii="Times" w:hAnsi="Times"/>
          <w:bCs/>
          <w:sz w:val="24"/>
          <w:szCs w:val="24"/>
        </w:rPr>
        <w:t xml:space="preserve"> </w:t>
      </w:r>
      <w:r>
        <w:rPr>
          <w:rFonts w:ascii="Times" w:hAnsi="Times"/>
          <w:bCs/>
          <w:sz w:val="24"/>
          <w:szCs w:val="24"/>
        </w:rPr>
        <w:t>b</w:t>
      </w:r>
      <w:r w:rsidR="00F87D6D" w:rsidRPr="008E37CD">
        <w:rPr>
          <w:rFonts w:ascii="Times" w:hAnsi="Times"/>
          <w:bCs/>
          <w:sz w:val="24"/>
          <w:szCs w:val="24"/>
        </w:rPr>
        <w:t xml:space="preserve">uilding a model that </w:t>
      </w:r>
    </w:p>
    <w:p w14:paraId="5A36B05C" w14:textId="126DCD1C" w:rsidR="00F87D6D" w:rsidRPr="008E37CD" w:rsidRDefault="00F87D6D" w:rsidP="00F87D6D">
      <w:pPr>
        <w:pStyle w:val="Header"/>
        <w:numPr>
          <w:ilvl w:val="0"/>
          <w:numId w:val="9"/>
        </w:numPr>
        <w:rPr>
          <w:rFonts w:ascii="Times" w:hAnsi="Times"/>
          <w:bCs/>
          <w:sz w:val="24"/>
          <w:szCs w:val="24"/>
        </w:rPr>
      </w:pPr>
      <w:r w:rsidRPr="008E37CD">
        <w:rPr>
          <w:rFonts w:ascii="Times" w:hAnsi="Times"/>
          <w:bCs/>
          <w:sz w:val="24"/>
          <w:szCs w:val="24"/>
        </w:rPr>
        <w:t>classify emails (or text messages) into spam and not spam</w:t>
      </w:r>
    </w:p>
    <w:p w14:paraId="32C69969" w14:textId="7FCE60DA" w:rsidR="00F87D6D" w:rsidRPr="008E37CD" w:rsidRDefault="00F87D6D" w:rsidP="00F87D6D">
      <w:pPr>
        <w:pStyle w:val="Header"/>
        <w:numPr>
          <w:ilvl w:val="0"/>
          <w:numId w:val="9"/>
        </w:numPr>
        <w:rPr>
          <w:rFonts w:ascii="Times" w:hAnsi="Times"/>
          <w:bCs/>
          <w:sz w:val="24"/>
          <w:szCs w:val="24"/>
        </w:rPr>
      </w:pPr>
      <w:r w:rsidRPr="008E37CD">
        <w:rPr>
          <w:rFonts w:ascii="Times" w:hAnsi="Times"/>
          <w:bCs/>
          <w:sz w:val="24"/>
          <w:szCs w:val="24"/>
        </w:rPr>
        <w:t>classify news into different categories</w:t>
      </w:r>
    </w:p>
    <w:p w14:paraId="2B6693CB" w14:textId="6BB0C64E" w:rsidR="00F87D6D" w:rsidRPr="008E37CD" w:rsidRDefault="00F87D6D" w:rsidP="00F87D6D">
      <w:pPr>
        <w:pStyle w:val="Header"/>
        <w:numPr>
          <w:ilvl w:val="0"/>
          <w:numId w:val="9"/>
        </w:numPr>
        <w:rPr>
          <w:rFonts w:ascii="Times" w:hAnsi="Times"/>
          <w:bCs/>
          <w:sz w:val="24"/>
          <w:szCs w:val="24"/>
        </w:rPr>
      </w:pPr>
      <w:r w:rsidRPr="008E37CD">
        <w:rPr>
          <w:rFonts w:ascii="Times" w:hAnsi="Times"/>
          <w:bCs/>
          <w:sz w:val="24"/>
          <w:szCs w:val="24"/>
        </w:rPr>
        <w:t>classify IT tickets into different categories (request types)</w:t>
      </w:r>
    </w:p>
    <w:p w14:paraId="77B4904C" w14:textId="4D8C9562" w:rsidR="00F87D6D" w:rsidRPr="008E37CD" w:rsidRDefault="00F87D6D" w:rsidP="00F87D6D">
      <w:pPr>
        <w:pStyle w:val="Header"/>
        <w:numPr>
          <w:ilvl w:val="0"/>
          <w:numId w:val="9"/>
        </w:numPr>
        <w:rPr>
          <w:rFonts w:ascii="Times" w:hAnsi="Times"/>
          <w:bCs/>
          <w:sz w:val="24"/>
          <w:szCs w:val="24"/>
        </w:rPr>
      </w:pPr>
      <w:r w:rsidRPr="008E37CD">
        <w:rPr>
          <w:rFonts w:ascii="Times" w:hAnsi="Times"/>
          <w:bCs/>
          <w:sz w:val="24"/>
          <w:szCs w:val="24"/>
        </w:rPr>
        <w:t>Assign tasks (requests) to different personal based on expertise</w:t>
      </w:r>
    </w:p>
    <w:p w14:paraId="254BA0B4" w14:textId="3B73C1C8" w:rsidR="00F87D6D" w:rsidRPr="008E37CD" w:rsidRDefault="00F87D6D" w:rsidP="00F87D6D">
      <w:pPr>
        <w:pStyle w:val="Header"/>
        <w:numPr>
          <w:ilvl w:val="0"/>
          <w:numId w:val="9"/>
        </w:numPr>
        <w:rPr>
          <w:rFonts w:ascii="Times" w:hAnsi="Times"/>
          <w:bCs/>
          <w:sz w:val="24"/>
          <w:szCs w:val="24"/>
        </w:rPr>
      </w:pPr>
      <w:r w:rsidRPr="008E37CD">
        <w:rPr>
          <w:rFonts w:ascii="Times" w:hAnsi="Times"/>
          <w:bCs/>
          <w:sz w:val="24"/>
          <w:szCs w:val="24"/>
        </w:rPr>
        <w:t>…</w:t>
      </w:r>
    </w:p>
    <w:p w14:paraId="4E6731F2" w14:textId="77777777" w:rsidR="00F87D6D" w:rsidRPr="008E37CD" w:rsidRDefault="00F87D6D" w:rsidP="004320D1">
      <w:pPr>
        <w:pStyle w:val="Header"/>
        <w:rPr>
          <w:rFonts w:ascii="Times" w:hAnsi="Times"/>
          <w:bCs/>
          <w:sz w:val="24"/>
          <w:szCs w:val="24"/>
        </w:rPr>
      </w:pPr>
    </w:p>
    <w:p w14:paraId="43FED10C" w14:textId="52BE5C89" w:rsidR="00E10343" w:rsidRPr="008E37CD" w:rsidRDefault="002672E4" w:rsidP="004320D1">
      <w:pPr>
        <w:pStyle w:val="Header"/>
        <w:rPr>
          <w:rFonts w:ascii="Times" w:hAnsi="Times"/>
          <w:bCs/>
          <w:sz w:val="24"/>
          <w:szCs w:val="24"/>
        </w:rPr>
      </w:pPr>
      <w:r w:rsidRPr="008E37CD">
        <w:rPr>
          <w:rFonts w:ascii="Times" w:hAnsi="Times"/>
          <w:bCs/>
          <w:sz w:val="24"/>
          <w:szCs w:val="24"/>
        </w:rPr>
        <w:t>Note</w:t>
      </w:r>
      <w:r w:rsidR="00F87D6D" w:rsidRPr="008E37CD">
        <w:rPr>
          <w:rFonts w:ascii="Times" w:hAnsi="Times"/>
          <w:bCs/>
          <w:sz w:val="24"/>
          <w:szCs w:val="24"/>
        </w:rPr>
        <w:t>:</w:t>
      </w:r>
      <w:r w:rsidRPr="008E37CD">
        <w:rPr>
          <w:rFonts w:ascii="Times" w:hAnsi="Times"/>
          <w:bCs/>
          <w:sz w:val="24"/>
          <w:szCs w:val="24"/>
        </w:rPr>
        <w:t xml:space="preserve"> </w:t>
      </w:r>
      <w:r w:rsidR="00F87D6D" w:rsidRPr="008E37CD">
        <w:rPr>
          <w:rFonts w:ascii="Times" w:hAnsi="Times"/>
          <w:bCs/>
          <w:sz w:val="24"/>
          <w:szCs w:val="24"/>
        </w:rPr>
        <w:t>S</w:t>
      </w:r>
      <w:r w:rsidR="00051579">
        <w:rPr>
          <w:rFonts w:ascii="Times" w:hAnsi="Times"/>
          <w:bCs/>
          <w:sz w:val="24"/>
          <w:szCs w:val="24"/>
        </w:rPr>
        <w:t>tudents</w:t>
      </w:r>
      <w:r w:rsidR="00F87D6D" w:rsidRPr="008E37CD">
        <w:rPr>
          <w:rFonts w:ascii="Times" w:hAnsi="Times"/>
          <w:bCs/>
          <w:sz w:val="24"/>
          <w:szCs w:val="24"/>
        </w:rPr>
        <w:t xml:space="preserve"> are free to choose </w:t>
      </w:r>
      <w:r w:rsidR="00051579">
        <w:rPr>
          <w:rFonts w:ascii="Times" w:hAnsi="Times"/>
          <w:bCs/>
          <w:sz w:val="24"/>
          <w:szCs w:val="24"/>
        </w:rPr>
        <w:t>their</w:t>
      </w:r>
      <w:r w:rsidR="00F87D6D" w:rsidRPr="008E37CD">
        <w:rPr>
          <w:rFonts w:ascii="Times" w:hAnsi="Times"/>
          <w:bCs/>
          <w:sz w:val="24"/>
          <w:szCs w:val="24"/>
        </w:rPr>
        <w:t xml:space="preserve"> dataset and decide what you want to work on. </w:t>
      </w:r>
    </w:p>
    <w:p w14:paraId="345395DC" w14:textId="5E656834" w:rsidR="00F87D6D" w:rsidRPr="008E37CD" w:rsidRDefault="00F87D6D" w:rsidP="004320D1">
      <w:pPr>
        <w:pStyle w:val="Header"/>
        <w:rPr>
          <w:rFonts w:ascii="Times" w:hAnsi="Times"/>
          <w:bCs/>
          <w:sz w:val="24"/>
          <w:szCs w:val="24"/>
        </w:rPr>
      </w:pPr>
      <w:r w:rsidRPr="008E37CD">
        <w:rPr>
          <w:rFonts w:ascii="Times" w:hAnsi="Times"/>
          <w:bCs/>
          <w:sz w:val="24"/>
          <w:szCs w:val="24"/>
        </w:rPr>
        <w:t>If there are groups that like to work on other type of data than text</w:t>
      </w:r>
      <w:r w:rsidR="00051579">
        <w:rPr>
          <w:rFonts w:ascii="Times" w:hAnsi="Times"/>
          <w:bCs/>
          <w:sz w:val="24"/>
          <w:szCs w:val="24"/>
        </w:rPr>
        <w:t xml:space="preserve"> or images</w:t>
      </w:r>
      <w:r w:rsidRPr="008E37CD">
        <w:rPr>
          <w:rFonts w:ascii="Times" w:hAnsi="Times"/>
          <w:bCs/>
          <w:sz w:val="24"/>
          <w:szCs w:val="24"/>
        </w:rPr>
        <w:t xml:space="preserve"> (e.g. time series, </w:t>
      </w:r>
      <w:proofErr w:type="gramStart"/>
      <w:r w:rsidRPr="008E37CD">
        <w:rPr>
          <w:rFonts w:ascii="Times" w:hAnsi="Times"/>
          <w:bCs/>
          <w:sz w:val="24"/>
          <w:szCs w:val="24"/>
        </w:rPr>
        <w:t>signals,…</w:t>
      </w:r>
      <w:proofErr w:type="gramEnd"/>
      <w:r w:rsidRPr="008E37CD">
        <w:rPr>
          <w:rFonts w:ascii="Times" w:hAnsi="Times"/>
          <w:bCs/>
          <w:sz w:val="24"/>
          <w:szCs w:val="24"/>
        </w:rPr>
        <w:t xml:space="preserve">), that </w:t>
      </w:r>
      <w:r w:rsidR="0035780E" w:rsidRPr="008E37CD">
        <w:rPr>
          <w:rFonts w:ascii="Times" w:hAnsi="Times"/>
          <w:bCs/>
          <w:sz w:val="24"/>
          <w:szCs w:val="24"/>
        </w:rPr>
        <w:t xml:space="preserve">also </w:t>
      </w:r>
      <w:r w:rsidRPr="008E37CD">
        <w:rPr>
          <w:rFonts w:ascii="Times" w:hAnsi="Times"/>
          <w:bCs/>
          <w:sz w:val="24"/>
          <w:szCs w:val="24"/>
        </w:rPr>
        <w:t>would be possible, please talk to me.</w:t>
      </w:r>
    </w:p>
    <w:p w14:paraId="65E91971" w14:textId="06CA1649" w:rsidR="002672E4" w:rsidRDefault="002672E4" w:rsidP="004320D1">
      <w:pPr>
        <w:pStyle w:val="Header"/>
        <w:rPr>
          <w:rFonts w:ascii="Times" w:hAnsi="Times"/>
          <w:bCs/>
          <w:sz w:val="24"/>
          <w:szCs w:val="24"/>
        </w:rPr>
      </w:pPr>
    </w:p>
    <w:p w14:paraId="642F98F7" w14:textId="77777777" w:rsidR="00431F15" w:rsidRPr="008E37CD" w:rsidRDefault="00431F15" w:rsidP="00431F15">
      <w:pPr>
        <w:pStyle w:val="Header"/>
        <w:rPr>
          <w:rFonts w:ascii="Times" w:hAnsi="Times"/>
          <w:b/>
          <w:sz w:val="24"/>
          <w:szCs w:val="24"/>
        </w:rPr>
      </w:pPr>
      <w:r w:rsidRPr="008E37CD">
        <w:rPr>
          <w:rFonts w:ascii="Times" w:hAnsi="Times"/>
          <w:b/>
          <w:sz w:val="24"/>
          <w:szCs w:val="24"/>
        </w:rPr>
        <w:t>Database:</w:t>
      </w:r>
    </w:p>
    <w:p w14:paraId="110C21B6" w14:textId="77777777" w:rsidR="00431F15" w:rsidRPr="008E37CD" w:rsidRDefault="00431F15" w:rsidP="00431F15">
      <w:pPr>
        <w:pStyle w:val="Header"/>
        <w:rPr>
          <w:rFonts w:ascii="Times" w:hAnsi="Times"/>
          <w:bCs/>
          <w:sz w:val="24"/>
          <w:szCs w:val="24"/>
        </w:rPr>
      </w:pPr>
      <w:r w:rsidRPr="008E37CD">
        <w:rPr>
          <w:rFonts w:ascii="Times" w:hAnsi="Times"/>
          <w:bCs/>
          <w:sz w:val="24"/>
          <w:szCs w:val="24"/>
        </w:rPr>
        <w:t xml:space="preserve">No specific requirement on the database, of-course it should have at least 2 categories.  </w:t>
      </w:r>
    </w:p>
    <w:p w14:paraId="11C5969C" w14:textId="77777777" w:rsidR="00431F15" w:rsidRDefault="00431F15" w:rsidP="004320D1">
      <w:pPr>
        <w:pStyle w:val="Header"/>
        <w:rPr>
          <w:rFonts w:ascii="Times" w:hAnsi="Times"/>
          <w:bCs/>
          <w:sz w:val="24"/>
          <w:szCs w:val="24"/>
        </w:rPr>
      </w:pPr>
    </w:p>
    <w:p w14:paraId="2D638F17" w14:textId="5EBB48CB" w:rsidR="00431F15" w:rsidRPr="00431F15" w:rsidRDefault="00431F15" w:rsidP="004320D1">
      <w:pPr>
        <w:pStyle w:val="Header"/>
        <w:rPr>
          <w:rFonts w:ascii="Times" w:hAnsi="Times"/>
          <w:bCs/>
          <w:color w:val="0096FF"/>
          <w:sz w:val="32"/>
          <w:szCs w:val="32"/>
        </w:rPr>
      </w:pPr>
      <w:r w:rsidRPr="00431F15">
        <w:rPr>
          <w:rFonts w:ascii="Times" w:hAnsi="Times"/>
          <w:bCs/>
          <w:color w:val="0096FF"/>
          <w:sz w:val="32"/>
          <w:szCs w:val="32"/>
        </w:rPr>
        <w:t>These part</w:t>
      </w:r>
      <w:r>
        <w:rPr>
          <w:rFonts w:ascii="Times" w:hAnsi="Times"/>
          <w:bCs/>
          <w:color w:val="0096FF"/>
          <w:sz w:val="32"/>
          <w:szCs w:val="32"/>
        </w:rPr>
        <w:t>s</w:t>
      </w:r>
      <w:r w:rsidRPr="00431F15">
        <w:rPr>
          <w:rFonts w:ascii="Times" w:hAnsi="Times"/>
          <w:bCs/>
          <w:color w:val="0096FF"/>
          <w:sz w:val="32"/>
          <w:szCs w:val="32"/>
        </w:rPr>
        <w:t xml:space="preserve"> are common for both parts:</w:t>
      </w:r>
    </w:p>
    <w:p w14:paraId="5A229803" w14:textId="77777777" w:rsidR="00481670" w:rsidRPr="008E37CD" w:rsidRDefault="00481670" w:rsidP="00795950">
      <w:pPr>
        <w:pStyle w:val="Header"/>
        <w:rPr>
          <w:rFonts w:ascii="Times" w:hAnsi="Times"/>
          <w:sz w:val="24"/>
          <w:szCs w:val="24"/>
        </w:rPr>
      </w:pPr>
    </w:p>
    <w:p w14:paraId="3FEFD81F" w14:textId="08E961F8" w:rsidR="00035C4B" w:rsidRPr="008E37CD" w:rsidRDefault="00CE0A67" w:rsidP="00795950">
      <w:pPr>
        <w:pStyle w:val="Header"/>
        <w:rPr>
          <w:rFonts w:ascii="Times" w:hAnsi="Times"/>
          <w:b/>
          <w:bCs/>
          <w:sz w:val="24"/>
          <w:szCs w:val="24"/>
        </w:rPr>
      </w:pPr>
      <w:r w:rsidRPr="008E37CD">
        <w:rPr>
          <w:rFonts w:ascii="Times" w:hAnsi="Times"/>
          <w:b/>
          <w:bCs/>
          <w:sz w:val="24"/>
          <w:szCs w:val="24"/>
        </w:rPr>
        <w:t>Report</w:t>
      </w:r>
      <w:r w:rsidR="00035C4B" w:rsidRPr="008E37CD">
        <w:rPr>
          <w:rFonts w:ascii="Times" w:hAnsi="Times"/>
          <w:b/>
          <w:bCs/>
          <w:sz w:val="24"/>
          <w:szCs w:val="24"/>
        </w:rPr>
        <w:t>:</w:t>
      </w:r>
    </w:p>
    <w:p w14:paraId="20AC19A0" w14:textId="57F8CE7C" w:rsidR="00481670" w:rsidRPr="008E37CD" w:rsidRDefault="00035C4B" w:rsidP="00795950">
      <w:pPr>
        <w:pStyle w:val="Header"/>
        <w:rPr>
          <w:rFonts w:ascii="Times" w:hAnsi="Times"/>
          <w:sz w:val="24"/>
          <w:szCs w:val="24"/>
        </w:rPr>
      </w:pPr>
      <w:r w:rsidRPr="008E37CD">
        <w:rPr>
          <w:rFonts w:ascii="Times" w:hAnsi="Times"/>
          <w:sz w:val="24"/>
          <w:szCs w:val="24"/>
        </w:rPr>
        <w:t>Put your results in a report</w:t>
      </w:r>
      <w:r w:rsidR="0035780E" w:rsidRPr="008E37CD">
        <w:rPr>
          <w:rFonts w:ascii="Times" w:hAnsi="Times"/>
          <w:sz w:val="24"/>
          <w:szCs w:val="24"/>
        </w:rPr>
        <w:t>, you are required to use the template I have provided, but of course you can add new sections</w:t>
      </w:r>
      <w:r w:rsidRPr="008E37CD">
        <w:rPr>
          <w:rFonts w:ascii="Times" w:hAnsi="Times"/>
          <w:sz w:val="24"/>
          <w:szCs w:val="24"/>
        </w:rPr>
        <w:t xml:space="preserve">. </w:t>
      </w:r>
      <w:r w:rsidR="006B219C" w:rsidRPr="008E37CD">
        <w:rPr>
          <w:rFonts w:ascii="Times" w:hAnsi="Times"/>
          <w:sz w:val="24"/>
          <w:szCs w:val="24"/>
        </w:rPr>
        <w:t>Your r</w:t>
      </w:r>
      <w:r w:rsidR="00481670" w:rsidRPr="008E37CD">
        <w:rPr>
          <w:rFonts w:ascii="Times" w:hAnsi="Times"/>
          <w:sz w:val="24"/>
          <w:szCs w:val="24"/>
        </w:rPr>
        <w:t xml:space="preserve">eport </w:t>
      </w:r>
      <w:r w:rsidR="00280C43" w:rsidRPr="008E37CD">
        <w:rPr>
          <w:rFonts w:ascii="Times" w:hAnsi="Times"/>
          <w:sz w:val="24"/>
          <w:szCs w:val="24"/>
        </w:rPr>
        <w:t>needs</w:t>
      </w:r>
      <w:r w:rsidR="00481670" w:rsidRPr="008E37CD">
        <w:rPr>
          <w:rFonts w:ascii="Times" w:hAnsi="Times"/>
          <w:sz w:val="24"/>
          <w:szCs w:val="24"/>
        </w:rPr>
        <w:t xml:space="preserve"> to include</w:t>
      </w:r>
      <w:r w:rsidR="006B219C" w:rsidRPr="008E37CD">
        <w:rPr>
          <w:rFonts w:ascii="Times" w:hAnsi="Times"/>
          <w:sz w:val="24"/>
          <w:szCs w:val="24"/>
        </w:rPr>
        <w:t xml:space="preserve"> the following sections</w:t>
      </w:r>
      <w:r w:rsidR="0035780E" w:rsidRPr="008E37CD">
        <w:rPr>
          <w:rFonts w:ascii="Times" w:hAnsi="Times"/>
          <w:sz w:val="24"/>
          <w:szCs w:val="24"/>
        </w:rPr>
        <w:t xml:space="preserve"> (not limited to)</w:t>
      </w:r>
      <w:r w:rsidR="00481670" w:rsidRPr="008E37CD">
        <w:rPr>
          <w:rFonts w:ascii="Times" w:hAnsi="Times"/>
          <w:sz w:val="24"/>
          <w:szCs w:val="24"/>
        </w:rPr>
        <w:t>:</w:t>
      </w:r>
    </w:p>
    <w:p w14:paraId="312B6096" w14:textId="06B2447C" w:rsidR="0081340B" w:rsidRDefault="0081340B" w:rsidP="00E61116">
      <w:pPr>
        <w:pStyle w:val="Header"/>
        <w:numPr>
          <w:ilvl w:val="0"/>
          <w:numId w:val="5"/>
        </w:numPr>
        <w:rPr>
          <w:rFonts w:ascii="Times" w:hAnsi="Times"/>
          <w:sz w:val="24"/>
          <w:szCs w:val="24"/>
        </w:rPr>
      </w:pPr>
      <w:r>
        <w:rPr>
          <w:rFonts w:ascii="Times" w:hAnsi="Times"/>
          <w:sz w:val="24"/>
          <w:szCs w:val="24"/>
        </w:rPr>
        <w:t xml:space="preserve">Names of the group members, date, title (if you have any), </w:t>
      </w:r>
    </w:p>
    <w:p w14:paraId="7FF9EF55" w14:textId="3B7F4165" w:rsidR="0081340B" w:rsidRDefault="0081340B" w:rsidP="00E61116">
      <w:pPr>
        <w:pStyle w:val="Header"/>
        <w:numPr>
          <w:ilvl w:val="0"/>
          <w:numId w:val="5"/>
        </w:numPr>
        <w:rPr>
          <w:rFonts w:ascii="Times" w:hAnsi="Times"/>
          <w:sz w:val="24"/>
          <w:szCs w:val="24"/>
        </w:rPr>
      </w:pPr>
      <w:r>
        <w:rPr>
          <w:rFonts w:ascii="Times" w:hAnsi="Times"/>
          <w:sz w:val="24"/>
          <w:szCs w:val="24"/>
        </w:rPr>
        <w:t>A table of responsibilities and tasks each member had and performed (need to be clear who did what)</w:t>
      </w:r>
    </w:p>
    <w:p w14:paraId="4A76690B" w14:textId="051C7E71" w:rsidR="00481670" w:rsidRPr="008E37CD" w:rsidRDefault="006B219C" w:rsidP="00E61116">
      <w:pPr>
        <w:pStyle w:val="Header"/>
        <w:numPr>
          <w:ilvl w:val="0"/>
          <w:numId w:val="5"/>
        </w:numPr>
        <w:rPr>
          <w:rFonts w:ascii="Times" w:hAnsi="Times"/>
          <w:sz w:val="24"/>
          <w:szCs w:val="24"/>
        </w:rPr>
      </w:pPr>
      <w:r w:rsidRPr="008E37CD">
        <w:rPr>
          <w:rFonts w:ascii="Times" w:hAnsi="Times"/>
          <w:sz w:val="24"/>
          <w:szCs w:val="24"/>
        </w:rPr>
        <w:t xml:space="preserve">The </w:t>
      </w:r>
      <w:r w:rsidR="00481670" w:rsidRPr="008E37CD">
        <w:rPr>
          <w:rFonts w:ascii="Times" w:hAnsi="Times"/>
          <w:sz w:val="24"/>
          <w:szCs w:val="24"/>
        </w:rPr>
        <w:t>P</w:t>
      </w:r>
      <w:r w:rsidR="00035C4B" w:rsidRPr="008E37CD">
        <w:rPr>
          <w:rFonts w:ascii="Times" w:hAnsi="Times"/>
          <w:sz w:val="24"/>
          <w:szCs w:val="24"/>
        </w:rPr>
        <w:t xml:space="preserve">roblem statement, </w:t>
      </w:r>
    </w:p>
    <w:p w14:paraId="4049B77D" w14:textId="5A3B952C" w:rsidR="00481670" w:rsidRPr="008E37CD" w:rsidRDefault="006B219C" w:rsidP="00E61116">
      <w:pPr>
        <w:pStyle w:val="Header"/>
        <w:numPr>
          <w:ilvl w:val="0"/>
          <w:numId w:val="5"/>
        </w:numPr>
        <w:rPr>
          <w:rFonts w:ascii="Times" w:hAnsi="Times"/>
          <w:sz w:val="24"/>
          <w:szCs w:val="24"/>
        </w:rPr>
      </w:pPr>
      <w:r w:rsidRPr="008E37CD">
        <w:rPr>
          <w:rFonts w:ascii="Times" w:hAnsi="Times"/>
          <w:sz w:val="24"/>
          <w:szCs w:val="24"/>
        </w:rPr>
        <w:t xml:space="preserve">The </w:t>
      </w:r>
      <w:r w:rsidR="00481670" w:rsidRPr="008E37CD">
        <w:rPr>
          <w:rFonts w:ascii="Times" w:hAnsi="Times"/>
          <w:sz w:val="24"/>
          <w:szCs w:val="24"/>
        </w:rPr>
        <w:t>D</w:t>
      </w:r>
      <w:r w:rsidR="00035C4B" w:rsidRPr="008E37CD">
        <w:rPr>
          <w:rFonts w:ascii="Times" w:hAnsi="Times"/>
          <w:sz w:val="24"/>
          <w:szCs w:val="24"/>
        </w:rPr>
        <w:t xml:space="preserve">atabase, </w:t>
      </w:r>
    </w:p>
    <w:p w14:paraId="62701173" w14:textId="2A7DF3B8" w:rsidR="00481670" w:rsidRPr="008E37CD" w:rsidRDefault="00481670" w:rsidP="00E61116">
      <w:pPr>
        <w:pStyle w:val="Header"/>
        <w:numPr>
          <w:ilvl w:val="0"/>
          <w:numId w:val="5"/>
        </w:numPr>
        <w:rPr>
          <w:rFonts w:ascii="Times" w:hAnsi="Times"/>
          <w:sz w:val="24"/>
          <w:szCs w:val="24"/>
        </w:rPr>
      </w:pPr>
      <w:r w:rsidRPr="008E37CD">
        <w:rPr>
          <w:rFonts w:ascii="Times" w:hAnsi="Times"/>
          <w:sz w:val="24"/>
          <w:szCs w:val="24"/>
        </w:rPr>
        <w:t>T</w:t>
      </w:r>
      <w:r w:rsidR="00035C4B" w:rsidRPr="008E37CD">
        <w:rPr>
          <w:rFonts w:ascii="Times" w:hAnsi="Times"/>
          <w:sz w:val="24"/>
          <w:szCs w:val="24"/>
        </w:rPr>
        <w:t>he</w:t>
      </w:r>
      <w:r w:rsidRPr="008E37CD">
        <w:rPr>
          <w:rFonts w:ascii="Times" w:hAnsi="Times"/>
          <w:sz w:val="24"/>
          <w:szCs w:val="24"/>
        </w:rPr>
        <w:t xml:space="preserve"> </w:t>
      </w:r>
      <w:r w:rsidR="00035C4B" w:rsidRPr="008E37CD">
        <w:rPr>
          <w:rFonts w:ascii="Times" w:hAnsi="Times"/>
          <w:sz w:val="24"/>
          <w:szCs w:val="24"/>
        </w:rPr>
        <w:t xml:space="preserve">model </w:t>
      </w:r>
      <w:r w:rsidR="006B219C" w:rsidRPr="008E37CD">
        <w:rPr>
          <w:rFonts w:ascii="Times" w:hAnsi="Times"/>
          <w:sz w:val="24"/>
          <w:szCs w:val="24"/>
        </w:rPr>
        <w:t>you picked to solve the problem,</w:t>
      </w:r>
      <w:r w:rsidR="00035C4B" w:rsidRPr="008E37CD">
        <w:rPr>
          <w:rFonts w:ascii="Times" w:hAnsi="Times"/>
          <w:sz w:val="24"/>
          <w:szCs w:val="24"/>
        </w:rPr>
        <w:t xml:space="preserve"> </w:t>
      </w:r>
    </w:p>
    <w:p w14:paraId="1FEA1184" w14:textId="69ECCDF1" w:rsidR="00035C4B" w:rsidRPr="008E37CD" w:rsidRDefault="00481670" w:rsidP="00E61116">
      <w:pPr>
        <w:pStyle w:val="Header"/>
        <w:numPr>
          <w:ilvl w:val="0"/>
          <w:numId w:val="5"/>
        </w:numPr>
        <w:rPr>
          <w:rFonts w:ascii="Times" w:hAnsi="Times"/>
          <w:sz w:val="24"/>
          <w:szCs w:val="24"/>
        </w:rPr>
      </w:pPr>
      <w:r w:rsidRPr="008E37CD">
        <w:rPr>
          <w:rFonts w:ascii="Times" w:hAnsi="Times"/>
          <w:sz w:val="24"/>
          <w:szCs w:val="24"/>
        </w:rPr>
        <w:t>R</w:t>
      </w:r>
      <w:r w:rsidR="00035C4B" w:rsidRPr="008E37CD">
        <w:rPr>
          <w:rFonts w:ascii="Times" w:hAnsi="Times"/>
          <w:sz w:val="24"/>
          <w:szCs w:val="24"/>
        </w:rPr>
        <w:t>esults</w:t>
      </w:r>
      <w:r w:rsidRPr="008E37CD">
        <w:rPr>
          <w:rFonts w:ascii="Times" w:hAnsi="Times"/>
          <w:sz w:val="24"/>
          <w:szCs w:val="24"/>
        </w:rPr>
        <w:t xml:space="preserve">, the model performance (test, valid), </w:t>
      </w:r>
      <w:r w:rsidR="00035C4B" w:rsidRPr="008E37CD">
        <w:rPr>
          <w:rFonts w:ascii="Times" w:hAnsi="Times"/>
          <w:sz w:val="24"/>
          <w:szCs w:val="24"/>
        </w:rPr>
        <w:t>the loss, predictions…</w:t>
      </w:r>
    </w:p>
    <w:p w14:paraId="3CA5952E" w14:textId="22B15C9E" w:rsidR="00E61116" w:rsidRPr="008E37CD" w:rsidRDefault="006B219C" w:rsidP="00E61116">
      <w:pPr>
        <w:pStyle w:val="Header"/>
        <w:ind w:left="720"/>
        <w:rPr>
          <w:rFonts w:ascii="Times" w:hAnsi="Times"/>
          <w:sz w:val="24"/>
          <w:szCs w:val="24"/>
        </w:rPr>
      </w:pPr>
      <w:r w:rsidRPr="008E37CD">
        <w:rPr>
          <w:rFonts w:ascii="Times" w:hAnsi="Times"/>
          <w:sz w:val="24"/>
          <w:szCs w:val="24"/>
        </w:rPr>
        <w:t>(</w:t>
      </w:r>
      <w:proofErr w:type="gramStart"/>
      <w:r w:rsidRPr="008E37CD">
        <w:rPr>
          <w:rFonts w:ascii="Times" w:hAnsi="Times"/>
          <w:sz w:val="24"/>
          <w:szCs w:val="24"/>
        </w:rPr>
        <w:t>like</w:t>
      </w:r>
      <w:proofErr w:type="gramEnd"/>
      <w:r w:rsidRPr="008E37CD">
        <w:rPr>
          <w:rFonts w:ascii="Times" w:hAnsi="Times"/>
          <w:sz w:val="24"/>
          <w:szCs w:val="24"/>
        </w:rPr>
        <w:t xml:space="preserve"> u</w:t>
      </w:r>
      <w:r w:rsidR="00E61116" w:rsidRPr="008E37CD">
        <w:rPr>
          <w:rFonts w:ascii="Times" w:hAnsi="Times"/>
          <w:sz w:val="24"/>
          <w:szCs w:val="24"/>
        </w:rPr>
        <w:t>se</w:t>
      </w:r>
      <w:r w:rsidRPr="008E37CD">
        <w:rPr>
          <w:rFonts w:ascii="Times" w:hAnsi="Times"/>
          <w:sz w:val="24"/>
          <w:szCs w:val="24"/>
        </w:rPr>
        <w:t xml:space="preserve"> of</w:t>
      </w:r>
      <w:r w:rsidR="00E61116" w:rsidRPr="008E37CD">
        <w:rPr>
          <w:rFonts w:ascii="Times" w:hAnsi="Times"/>
          <w:sz w:val="24"/>
          <w:szCs w:val="24"/>
        </w:rPr>
        <w:t xml:space="preserve"> confusion matrices</w:t>
      </w:r>
      <w:r w:rsidRPr="008E37CD">
        <w:rPr>
          <w:rFonts w:ascii="Times" w:hAnsi="Times"/>
          <w:sz w:val="24"/>
          <w:szCs w:val="24"/>
        </w:rPr>
        <w:t xml:space="preserve"> </w:t>
      </w:r>
      <w:proofErr w:type="spellStart"/>
      <w:r w:rsidRPr="008E37CD">
        <w:rPr>
          <w:rFonts w:ascii="Times" w:hAnsi="Times"/>
          <w:sz w:val="24"/>
          <w:szCs w:val="24"/>
        </w:rPr>
        <w:t>etc</w:t>
      </w:r>
      <w:proofErr w:type="spellEnd"/>
      <w:r w:rsidRPr="008E37CD">
        <w:rPr>
          <w:rFonts w:ascii="Times" w:hAnsi="Times"/>
          <w:sz w:val="24"/>
          <w:szCs w:val="24"/>
        </w:rPr>
        <w:t>…)</w:t>
      </w:r>
    </w:p>
    <w:p w14:paraId="093AEDEC" w14:textId="40121361" w:rsidR="008E6F19" w:rsidRPr="008E37CD" w:rsidRDefault="008E6F19" w:rsidP="008E6F19">
      <w:pPr>
        <w:pStyle w:val="Header"/>
        <w:numPr>
          <w:ilvl w:val="0"/>
          <w:numId w:val="5"/>
        </w:numPr>
        <w:rPr>
          <w:rFonts w:ascii="Times" w:hAnsi="Times"/>
          <w:sz w:val="24"/>
          <w:szCs w:val="24"/>
        </w:rPr>
      </w:pPr>
      <w:r w:rsidRPr="008E37CD">
        <w:rPr>
          <w:rFonts w:ascii="Times" w:hAnsi="Times"/>
          <w:sz w:val="24"/>
          <w:szCs w:val="24"/>
        </w:rPr>
        <w:t>Conclusions</w:t>
      </w:r>
    </w:p>
    <w:p w14:paraId="4751C1B0" w14:textId="302F2D02" w:rsidR="004320D1" w:rsidRPr="008E37CD" w:rsidRDefault="004320D1" w:rsidP="00795950">
      <w:pPr>
        <w:pStyle w:val="Header"/>
        <w:rPr>
          <w:rFonts w:ascii="Times" w:hAnsi="Times"/>
          <w:sz w:val="24"/>
          <w:szCs w:val="24"/>
        </w:rPr>
      </w:pPr>
      <w:r w:rsidRPr="008E37CD">
        <w:rPr>
          <w:rFonts w:ascii="Times" w:hAnsi="Times"/>
          <w:sz w:val="24"/>
          <w:szCs w:val="24"/>
        </w:rPr>
        <w:t xml:space="preserve">                                                     </w:t>
      </w:r>
    </w:p>
    <w:p w14:paraId="6529D26D" w14:textId="4625545A" w:rsidR="00927973" w:rsidRPr="008E37CD" w:rsidRDefault="00035C4B" w:rsidP="00410377">
      <w:pPr>
        <w:rPr>
          <w:rFonts w:ascii="Times" w:eastAsia="Roboto" w:hAnsi="Times" w:cs="Roboto"/>
        </w:rPr>
      </w:pPr>
      <w:r w:rsidRPr="008E37CD">
        <w:rPr>
          <w:rFonts w:ascii="Times" w:eastAsia="Roboto" w:hAnsi="Times" w:cs="Roboto"/>
        </w:rPr>
        <w:t xml:space="preserve">In your </w:t>
      </w:r>
      <w:proofErr w:type="gramStart"/>
      <w:r w:rsidRPr="008E37CD">
        <w:rPr>
          <w:rFonts w:ascii="Times" w:eastAsia="Roboto" w:hAnsi="Times" w:cs="Roboto"/>
        </w:rPr>
        <w:t>results</w:t>
      </w:r>
      <w:proofErr w:type="gramEnd"/>
      <w:r w:rsidRPr="008E37CD">
        <w:rPr>
          <w:rFonts w:ascii="Times" w:eastAsia="Roboto" w:hAnsi="Times" w:cs="Roboto"/>
        </w:rPr>
        <w:t xml:space="preserve"> please comment and discuss the following</w:t>
      </w:r>
      <w:r w:rsidR="00280C43" w:rsidRPr="008E37CD">
        <w:rPr>
          <w:rFonts w:ascii="Times" w:eastAsia="Roboto" w:hAnsi="Times" w:cs="Roboto"/>
        </w:rPr>
        <w:t>s</w:t>
      </w:r>
      <w:r w:rsidRPr="008E37CD">
        <w:rPr>
          <w:rFonts w:ascii="Times" w:eastAsia="Roboto" w:hAnsi="Times" w:cs="Roboto"/>
        </w:rPr>
        <w:t>:</w:t>
      </w:r>
    </w:p>
    <w:p w14:paraId="70CCB1A1" w14:textId="782031D3" w:rsidR="009B4C2E" w:rsidRPr="008E37CD" w:rsidRDefault="009B4C2E" w:rsidP="00E61116">
      <w:pPr>
        <w:pStyle w:val="ListParagraph"/>
        <w:numPr>
          <w:ilvl w:val="0"/>
          <w:numId w:val="3"/>
        </w:numPr>
        <w:rPr>
          <w:rFonts w:ascii="Times" w:eastAsia="Roboto" w:hAnsi="Times" w:cs="Roboto"/>
        </w:rPr>
      </w:pPr>
      <w:r w:rsidRPr="008E37CD">
        <w:rPr>
          <w:rFonts w:ascii="Times" w:eastAsia="Roboto" w:hAnsi="Times" w:cs="Roboto"/>
        </w:rPr>
        <w:t>Evaluate the model, how?</w:t>
      </w:r>
    </w:p>
    <w:p w14:paraId="1A567022" w14:textId="333E564F" w:rsidR="00035C4B" w:rsidRPr="008E37CD" w:rsidRDefault="0035780E" w:rsidP="00E61116">
      <w:pPr>
        <w:pStyle w:val="ListParagraph"/>
        <w:numPr>
          <w:ilvl w:val="0"/>
          <w:numId w:val="3"/>
        </w:numPr>
        <w:rPr>
          <w:rFonts w:ascii="Times" w:eastAsia="Roboto" w:hAnsi="Times" w:cs="Roboto"/>
        </w:rPr>
      </w:pPr>
      <w:r w:rsidRPr="008E37CD">
        <w:rPr>
          <w:rFonts w:ascii="Times" w:eastAsia="Roboto" w:hAnsi="Times" w:cs="Roboto"/>
        </w:rPr>
        <w:t>Tuning your models, for example h</w:t>
      </w:r>
      <w:r w:rsidR="00035C4B" w:rsidRPr="008E37CD">
        <w:rPr>
          <w:rFonts w:ascii="Times" w:eastAsia="Roboto" w:hAnsi="Times" w:cs="Roboto"/>
        </w:rPr>
        <w:t xml:space="preserve">ow your model change </w:t>
      </w:r>
      <w:r w:rsidR="00481670" w:rsidRPr="008E37CD">
        <w:rPr>
          <w:rFonts w:ascii="Times" w:eastAsia="Roboto" w:hAnsi="Times" w:cs="Roboto"/>
        </w:rPr>
        <w:t>when</w:t>
      </w:r>
      <w:r w:rsidR="006B219C" w:rsidRPr="008E37CD">
        <w:rPr>
          <w:rFonts w:ascii="Times" w:eastAsia="Roboto" w:hAnsi="Times" w:cs="Roboto"/>
        </w:rPr>
        <w:t xml:space="preserve"> the number of estimators</w:t>
      </w:r>
      <w:r w:rsidR="008E6F19" w:rsidRPr="008E37CD">
        <w:rPr>
          <w:rFonts w:ascii="Times" w:eastAsia="Roboto" w:hAnsi="Times" w:cs="Roboto"/>
        </w:rPr>
        <w:t xml:space="preserve"> (decision trees</w:t>
      </w:r>
      <w:r w:rsidRPr="008E37CD">
        <w:rPr>
          <w:rFonts w:ascii="Times" w:eastAsia="Roboto" w:hAnsi="Times" w:cs="Roboto"/>
        </w:rPr>
        <w:t>, if you used this method</w:t>
      </w:r>
      <w:r w:rsidR="008E6F19" w:rsidRPr="008E37CD">
        <w:rPr>
          <w:rFonts w:ascii="Times" w:eastAsia="Roboto" w:hAnsi="Times" w:cs="Roboto"/>
        </w:rPr>
        <w:t>)</w:t>
      </w:r>
      <w:r w:rsidR="006B219C" w:rsidRPr="008E37CD">
        <w:rPr>
          <w:rFonts w:ascii="Times" w:eastAsia="Roboto" w:hAnsi="Times" w:cs="Roboto"/>
        </w:rPr>
        <w:t xml:space="preserve"> changes</w:t>
      </w:r>
      <w:r w:rsidR="00035C4B" w:rsidRPr="008E37CD">
        <w:rPr>
          <w:rFonts w:ascii="Times" w:eastAsia="Roboto" w:hAnsi="Times" w:cs="Roboto"/>
        </w:rPr>
        <w:t>?</w:t>
      </w:r>
    </w:p>
    <w:p w14:paraId="46E3B8FD" w14:textId="74401279" w:rsidR="00F87D6D" w:rsidRPr="008E37CD" w:rsidRDefault="00F87D6D" w:rsidP="00035C4B">
      <w:pPr>
        <w:pStyle w:val="ListParagraph"/>
        <w:numPr>
          <w:ilvl w:val="0"/>
          <w:numId w:val="3"/>
        </w:numPr>
        <w:rPr>
          <w:rFonts w:ascii="Times" w:eastAsia="Roboto" w:hAnsi="Times" w:cs="Roboto"/>
        </w:rPr>
      </w:pPr>
      <w:r w:rsidRPr="008E37CD">
        <w:rPr>
          <w:rFonts w:ascii="Times" w:eastAsia="Roboto" w:hAnsi="Times" w:cs="Roboto"/>
        </w:rPr>
        <w:t>Compare the performance of the different model you have trained (</w:t>
      </w:r>
      <w:proofErr w:type="gramStart"/>
      <w:r w:rsidRPr="008E37CD">
        <w:rPr>
          <w:rFonts w:ascii="Times" w:eastAsia="Roboto" w:hAnsi="Times" w:cs="Roboto"/>
        </w:rPr>
        <w:t>e.g.</w:t>
      </w:r>
      <w:proofErr w:type="gramEnd"/>
      <w:r w:rsidRPr="008E37CD">
        <w:rPr>
          <w:rFonts w:ascii="Times" w:eastAsia="Roboto" w:hAnsi="Times" w:cs="Roboto"/>
        </w:rPr>
        <w:t xml:space="preserve"> the random forest vs SVM </w:t>
      </w:r>
      <w:proofErr w:type="spellStart"/>
      <w:r w:rsidR="00051579">
        <w:rPr>
          <w:rFonts w:ascii="Times" w:eastAsia="Roboto" w:hAnsi="Times" w:cs="Roboto"/>
        </w:rPr>
        <w:t>etc</w:t>
      </w:r>
      <w:proofErr w:type="spellEnd"/>
      <w:r w:rsidR="00051579">
        <w:rPr>
          <w:rFonts w:ascii="Times" w:eastAsia="Roboto" w:hAnsi="Times" w:cs="Roboto"/>
        </w:rPr>
        <w:t>…</w:t>
      </w:r>
      <w:r w:rsidR="007B5C29" w:rsidRPr="008E37CD">
        <w:rPr>
          <w:rFonts w:ascii="Times" w:eastAsia="Roboto" w:hAnsi="Times" w:cs="Roboto"/>
        </w:rPr>
        <w:t xml:space="preserve"> if you trained </w:t>
      </w:r>
      <w:r w:rsidR="0035780E" w:rsidRPr="008E37CD">
        <w:rPr>
          <w:rFonts w:ascii="Times" w:eastAsia="Roboto" w:hAnsi="Times" w:cs="Roboto"/>
        </w:rPr>
        <w:t>these</w:t>
      </w:r>
      <w:r w:rsidRPr="008E37CD">
        <w:rPr>
          <w:rFonts w:ascii="Times" w:eastAsia="Roboto" w:hAnsi="Times" w:cs="Roboto"/>
        </w:rPr>
        <w:t>)</w:t>
      </w:r>
    </w:p>
    <w:p w14:paraId="2AC97466" w14:textId="5EB5064C" w:rsidR="007B5C29" w:rsidRPr="008E37CD" w:rsidRDefault="007B5C29" w:rsidP="00035C4B">
      <w:pPr>
        <w:pStyle w:val="ListParagraph"/>
        <w:numPr>
          <w:ilvl w:val="0"/>
          <w:numId w:val="3"/>
        </w:numPr>
        <w:rPr>
          <w:rFonts w:ascii="Times" w:eastAsia="Roboto" w:hAnsi="Times" w:cs="Roboto"/>
        </w:rPr>
      </w:pPr>
      <w:r w:rsidRPr="008E37CD">
        <w:rPr>
          <w:rFonts w:ascii="Times" w:eastAsia="Roboto" w:hAnsi="Times" w:cs="Roboto"/>
        </w:rPr>
        <w:t>Are any of your models are overfitted? Why?</w:t>
      </w:r>
    </w:p>
    <w:p w14:paraId="1AABFF12" w14:textId="3179028C" w:rsidR="00CE0A67" w:rsidRPr="008E37CD" w:rsidRDefault="00CE0A67" w:rsidP="00CE0A67">
      <w:pPr>
        <w:rPr>
          <w:rFonts w:ascii="Times" w:eastAsia="Roboto" w:hAnsi="Times" w:cs="Roboto"/>
        </w:rPr>
      </w:pPr>
    </w:p>
    <w:p w14:paraId="314BA593" w14:textId="0F6E84F3" w:rsidR="00CE0A67" w:rsidRPr="008E37CD" w:rsidRDefault="00CE0A67" w:rsidP="008E6F19">
      <w:pPr>
        <w:rPr>
          <w:rFonts w:ascii="Times" w:eastAsia="Roboto" w:hAnsi="Times" w:cs="Roboto"/>
        </w:rPr>
      </w:pPr>
      <w:r w:rsidRPr="008E37CD">
        <w:rPr>
          <w:rFonts w:ascii="Times" w:eastAsia="Roboto" w:hAnsi="Times" w:cs="Roboto"/>
        </w:rPr>
        <w:t>Important Note:</w:t>
      </w:r>
    </w:p>
    <w:p w14:paraId="1DEF06AB" w14:textId="053FF427" w:rsidR="008E6F19" w:rsidRPr="008E37CD" w:rsidRDefault="008E6F19" w:rsidP="00280C43">
      <w:pPr>
        <w:pStyle w:val="ListParagraph"/>
        <w:numPr>
          <w:ilvl w:val="0"/>
          <w:numId w:val="8"/>
        </w:numPr>
        <w:rPr>
          <w:rFonts w:ascii="Times" w:eastAsia="Roboto" w:hAnsi="Times" w:cs="Roboto"/>
        </w:rPr>
      </w:pPr>
      <w:r w:rsidRPr="008E37CD">
        <w:rPr>
          <w:rFonts w:ascii="Times" w:eastAsia="Roboto" w:hAnsi="Times" w:cs="Roboto"/>
        </w:rPr>
        <w:lastRenderedPageBreak/>
        <w:t xml:space="preserve">Make sure to document your findings and back up your conclusions using the results, use visualization. </w:t>
      </w:r>
    </w:p>
    <w:p w14:paraId="06EE2567" w14:textId="66CBDD02" w:rsidR="00051579" w:rsidRPr="00051579" w:rsidRDefault="00280C43" w:rsidP="008B604B">
      <w:pPr>
        <w:pStyle w:val="ListParagraph"/>
        <w:numPr>
          <w:ilvl w:val="0"/>
          <w:numId w:val="8"/>
        </w:numPr>
        <w:rPr>
          <w:rFonts w:ascii="Times" w:eastAsia="Roboto" w:hAnsi="Times" w:cs="Roboto"/>
          <w:color w:val="000000" w:themeColor="text1"/>
        </w:rPr>
      </w:pPr>
      <w:r w:rsidRPr="00051579">
        <w:rPr>
          <w:rFonts w:ascii="Times" w:eastAsia="Roboto" w:hAnsi="Times" w:cs="Roboto"/>
        </w:rPr>
        <w:t xml:space="preserve">Note that you </w:t>
      </w:r>
      <w:proofErr w:type="gramStart"/>
      <w:r w:rsidRPr="00051579">
        <w:rPr>
          <w:rFonts w:ascii="Times" w:eastAsia="Roboto" w:hAnsi="Times" w:cs="Roboto"/>
        </w:rPr>
        <w:t>have to</w:t>
      </w:r>
      <w:proofErr w:type="gramEnd"/>
      <w:r w:rsidRPr="00051579">
        <w:rPr>
          <w:rFonts w:ascii="Times" w:eastAsia="Roboto" w:hAnsi="Times" w:cs="Roboto"/>
        </w:rPr>
        <w:t xml:space="preserve"> present your progress/results </w:t>
      </w:r>
      <w:r w:rsidR="00051579">
        <w:rPr>
          <w:rFonts w:ascii="Times" w:eastAsia="Roboto" w:hAnsi="Times" w:cs="Roboto"/>
        </w:rPr>
        <w:t>during the last week of class</w:t>
      </w:r>
      <w:r w:rsidR="00AF4E3F">
        <w:rPr>
          <w:rFonts w:ascii="Times" w:eastAsia="Roboto" w:hAnsi="Times" w:cs="Roboto"/>
        </w:rPr>
        <w:t xml:space="preserve">, </w:t>
      </w:r>
      <w:r w:rsidR="00AF4E3F" w:rsidRPr="003C2D0B">
        <w:rPr>
          <w:rFonts w:ascii="Times" w:eastAsia="Roboto" w:hAnsi="Times" w:cs="Roboto"/>
          <w:color w:val="000000" w:themeColor="text1"/>
        </w:rPr>
        <w:t>(Note that this date can-not be moved, department need the grade by end of th</w:t>
      </w:r>
      <w:r w:rsidR="00AF4E3F">
        <w:rPr>
          <w:rFonts w:ascii="Times" w:eastAsia="Roboto" w:hAnsi="Times" w:cs="Roboto"/>
          <w:color w:val="000000" w:themeColor="text1"/>
        </w:rPr>
        <w:t>at</w:t>
      </w:r>
      <w:r w:rsidR="00AF4E3F" w:rsidRPr="003C2D0B">
        <w:rPr>
          <w:rFonts w:ascii="Times" w:eastAsia="Roboto" w:hAnsi="Times" w:cs="Roboto"/>
          <w:color w:val="000000" w:themeColor="text1"/>
        </w:rPr>
        <w:t xml:space="preserve"> week)</w:t>
      </w:r>
      <w:r w:rsidR="00AF4E3F">
        <w:rPr>
          <w:rFonts w:ascii="Times" w:eastAsia="Roboto" w:hAnsi="Times" w:cs="Roboto"/>
          <w:color w:val="000000" w:themeColor="text1"/>
        </w:rPr>
        <w:t xml:space="preserve">, This is a </w:t>
      </w:r>
      <w:r w:rsidR="00AF4E3F" w:rsidRPr="0081340B">
        <w:rPr>
          <w:rFonts w:ascii="Times" w:eastAsia="Roboto" w:hAnsi="Times" w:cs="Roboto"/>
          <w:b/>
          <w:bCs/>
          <w:color w:val="FF0000"/>
        </w:rPr>
        <w:t xml:space="preserve">10-15 min </w:t>
      </w:r>
      <w:r w:rsidR="00AF4E3F">
        <w:rPr>
          <w:rFonts w:ascii="Times" w:eastAsia="Roboto" w:hAnsi="Times" w:cs="Roboto"/>
          <w:color w:val="000000" w:themeColor="text1"/>
        </w:rPr>
        <w:t>long presentation.</w:t>
      </w:r>
    </w:p>
    <w:p w14:paraId="6FCD843F" w14:textId="0C788760" w:rsidR="00280C43" w:rsidRPr="00051579" w:rsidRDefault="007B5C29" w:rsidP="008B604B">
      <w:pPr>
        <w:pStyle w:val="ListParagraph"/>
        <w:numPr>
          <w:ilvl w:val="0"/>
          <w:numId w:val="8"/>
        </w:numPr>
        <w:rPr>
          <w:rFonts w:ascii="Times" w:eastAsia="Roboto" w:hAnsi="Times" w:cs="Roboto"/>
          <w:color w:val="000000" w:themeColor="text1"/>
        </w:rPr>
      </w:pPr>
      <w:r w:rsidRPr="00051579">
        <w:rPr>
          <w:rFonts w:ascii="Times" w:eastAsia="Roboto" w:hAnsi="Times" w:cs="Roboto"/>
          <w:color w:val="000000" w:themeColor="text1"/>
        </w:rPr>
        <w:t>There will be a draw on whom to present on which day.</w:t>
      </w:r>
    </w:p>
    <w:p w14:paraId="4A353D9C" w14:textId="1173D81F" w:rsidR="007B5C29" w:rsidRPr="008E37CD" w:rsidRDefault="007B5C29" w:rsidP="007B5C29">
      <w:pPr>
        <w:pStyle w:val="ListParagraph"/>
        <w:numPr>
          <w:ilvl w:val="0"/>
          <w:numId w:val="8"/>
        </w:numPr>
        <w:rPr>
          <w:rFonts w:ascii="Times" w:eastAsia="Roboto" w:hAnsi="Times" w:cs="Roboto"/>
          <w:color w:val="000000" w:themeColor="text1"/>
        </w:rPr>
      </w:pPr>
      <w:r w:rsidRPr="008E37CD">
        <w:rPr>
          <w:rFonts w:ascii="Times" w:eastAsia="Roboto" w:hAnsi="Times" w:cs="Roboto"/>
          <w:color w:val="000000" w:themeColor="text1"/>
        </w:rPr>
        <w:t>Only one person from each group to submit (report to include all group members),</w:t>
      </w:r>
    </w:p>
    <w:p w14:paraId="511A7160" w14:textId="01376D97" w:rsidR="007B5C29" w:rsidRPr="008E37CD" w:rsidRDefault="007B5C29" w:rsidP="007B5C29">
      <w:pPr>
        <w:pStyle w:val="ListParagraph"/>
        <w:numPr>
          <w:ilvl w:val="0"/>
          <w:numId w:val="8"/>
        </w:numPr>
        <w:rPr>
          <w:rFonts w:ascii="Times" w:eastAsia="Roboto" w:hAnsi="Times" w:cs="Roboto"/>
          <w:color w:val="000000" w:themeColor="text1"/>
        </w:rPr>
      </w:pPr>
      <w:r w:rsidRPr="008E37CD">
        <w:rPr>
          <w:rFonts w:ascii="Times" w:eastAsia="Roboto" w:hAnsi="Times" w:cs="Roboto"/>
          <w:color w:val="000000" w:themeColor="text1"/>
        </w:rPr>
        <w:t xml:space="preserve">Your submission </w:t>
      </w:r>
      <w:proofErr w:type="gramStart"/>
      <w:r w:rsidRPr="008E37CD">
        <w:rPr>
          <w:rFonts w:ascii="Times" w:eastAsia="Roboto" w:hAnsi="Times" w:cs="Roboto"/>
          <w:color w:val="000000" w:themeColor="text1"/>
        </w:rPr>
        <w:t>need</w:t>
      </w:r>
      <w:proofErr w:type="gramEnd"/>
      <w:r w:rsidRPr="008E37CD">
        <w:rPr>
          <w:rFonts w:ascii="Times" w:eastAsia="Roboto" w:hAnsi="Times" w:cs="Roboto"/>
          <w:color w:val="000000" w:themeColor="text1"/>
        </w:rPr>
        <w:t xml:space="preserve"> to include: your </w:t>
      </w:r>
      <w:r w:rsidRPr="008E37CD">
        <w:rPr>
          <w:rFonts w:ascii="Times" w:eastAsia="Roboto" w:hAnsi="Times" w:cs="Roboto"/>
          <w:b/>
          <w:bCs/>
          <w:color w:val="000000" w:themeColor="text1"/>
        </w:rPr>
        <w:t>data, code, report</w:t>
      </w:r>
      <w:r w:rsidR="008E37CD" w:rsidRPr="008E37CD">
        <w:rPr>
          <w:rFonts w:ascii="Times" w:eastAsia="Roboto" w:hAnsi="Times" w:cs="Roboto"/>
          <w:b/>
          <w:bCs/>
          <w:color w:val="000000" w:themeColor="text1"/>
        </w:rPr>
        <w:t xml:space="preserve"> and your slides</w:t>
      </w:r>
    </w:p>
    <w:p w14:paraId="2AC59F76" w14:textId="39C941A2" w:rsidR="007B5C29" w:rsidRPr="008E37CD" w:rsidRDefault="007B5C29" w:rsidP="007B5C29">
      <w:pPr>
        <w:pStyle w:val="ListParagraph"/>
        <w:numPr>
          <w:ilvl w:val="0"/>
          <w:numId w:val="8"/>
        </w:numPr>
        <w:rPr>
          <w:rFonts w:ascii="Times" w:eastAsia="Roboto" w:hAnsi="Times" w:cs="Roboto"/>
          <w:color w:val="000000" w:themeColor="text1"/>
        </w:rPr>
      </w:pPr>
      <w:r w:rsidRPr="008E37CD">
        <w:rPr>
          <w:rFonts w:ascii="Times" w:eastAsia="Roboto" w:hAnsi="Times" w:cs="Roboto"/>
          <w:color w:val="000000" w:themeColor="text1"/>
        </w:rPr>
        <w:t>Your codes should run without error, If I test them,</w:t>
      </w:r>
    </w:p>
    <w:p w14:paraId="78E7C8ED" w14:textId="06CDD191" w:rsidR="009B2DC2" w:rsidRPr="008E37CD" w:rsidRDefault="009B2DC2" w:rsidP="007B5C29">
      <w:pPr>
        <w:pStyle w:val="ListParagraph"/>
        <w:numPr>
          <w:ilvl w:val="0"/>
          <w:numId w:val="8"/>
        </w:numPr>
        <w:rPr>
          <w:rFonts w:ascii="Times" w:eastAsia="Roboto" w:hAnsi="Times" w:cs="Roboto"/>
          <w:color w:val="000000" w:themeColor="text1"/>
        </w:rPr>
      </w:pPr>
      <w:r w:rsidRPr="008E37CD">
        <w:rPr>
          <w:rFonts w:ascii="Times" w:eastAsia="Roboto" w:hAnsi="Times" w:cs="Roboto"/>
          <w:color w:val="000000" w:themeColor="text1"/>
        </w:rPr>
        <w:t xml:space="preserve">Compress </w:t>
      </w:r>
      <w:proofErr w:type="gramStart"/>
      <w:r w:rsidRPr="008E37CD">
        <w:rPr>
          <w:rFonts w:ascii="Times" w:eastAsia="Roboto" w:hAnsi="Times" w:cs="Roboto"/>
          <w:color w:val="000000" w:themeColor="text1"/>
        </w:rPr>
        <w:t>all of</w:t>
      </w:r>
      <w:proofErr w:type="gramEnd"/>
      <w:r w:rsidRPr="008E37CD">
        <w:rPr>
          <w:rFonts w:ascii="Times" w:eastAsia="Roboto" w:hAnsi="Times" w:cs="Roboto"/>
          <w:color w:val="000000" w:themeColor="text1"/>
        </w:rPr>
        <w:t xml:space="preserve"> your files into a zip (or similar) files and only submit that single file</w:t>
      </w:r>
      <w:r w:rsidR="00051579">
        <w:rPr>
          <w:rFonts w:ascii="Times" w:eastAsia="Roboto" w:hAnsi="Times" w:cs="Roboto"/>
          <w:color w:val="000000" w:themeColor="text1"/>
        </w:rPr>
        <w:t xml:space="preserve"> (one zip file)</w:t>
      </w:r>
    </w:p>
    <w:p w14:paraId="3D06562B" w14:textId="161C144B" w:rsidR="009B2DC2" w:rsidRPr="008E37CD" w:rsidRDefault="009B2DC2" w:rsidP="007B5C29">
      <w:pPr>
        <w:pStyle w:val="ListParagraph"/>
        <w:numPr>
          <w:ilvl w:val="0"/>
          <w:numId w:val="8"/>
        </w:numPr>
        <w:rPr>
          <w:rFonts w:ascii="Times" w:eastAsia="Roboto" w:hAnsi="Times" w:cs="Roboto"/>
          <w:color w:val="000000" w:themeColor="text1"/>
        </w:rPr>
      </w:pPr>
      <w:r w:rsidRPr="008E37CD">
        <w:rPr>
          <w:rFonts w:ascii="Times" w:eastAsia="Roboto" w:hAnsi="Times" w:cs="Roboto"/>
          <w:color w:val="000000" w:themeColor="text1"/>
        </w:rPr>
        <w:t xml:space="preserve">You can submit few times, </w:t>
      </w:r>
      <w:r w:rsidR="00C07882" w:rsidRPr="008E37CD">
        <w:rPr>
          <w:rFonts w:ascii="Times" w:eastAsia="Roboto" w:hAnsi="Times" w:cs="Roboto"/>
          <w:color w:val="000000" w:themeColor="text1"/>
        </w:rPr>
        <w:t>b</w:t>
      </w:r>
      <w:r w:rsidRPr="008E37CD">
        <w:rPr>
          <w:rFonts w:ascii="Times" w:eastAsia="Roboto" w:hAnsi="Times" w:cs="Roboto"/>
          <w:color w:val="000000" w:themeColor="text1"/>
        </w:rPr>
        <w:t>ut I only consider the latest submission.</w:t>
      </w:r>
    </w:p>
    <w:p w14:paraId="4E4339F7" w14:textId="521AE18C" w:rsidR="00C07882" w:rsidRPr="008E37CD" w:rsidRDefault="00C07882" w:rsidP="007B5C29">
      <w:pPr>
        <w:pStyle w:val="ListParagraph"/>
        <w:numPr>
          <w:ilvl w:val="0"/>
          <w:numId w:val="8"/>
        </w:numPr>
        <w:rPr>
          <w:rFonts w:ascii="Times" w:eastAsia="Roboto" w:hAnsi="Times" w:cs="Roboto"/>
          <w:color w:val="000000" w:themeColor="text1"/>
        </w:rPr>
      </w:pPr>
      <w:r w:rsidRPr="008E37CD">
        <w:rPr>
          <w:rFonts w:ascii="Times" w:eastAsia="Roboto" w:hAnsi="Times" w:cs="Roboto"/>
          <w:color w:val="000000" w:themeColor="text1"/>
        </w:rPr>
        <w:t>Note: You will be marked on the followings:</w:t>
      </w:r>
    </w:p>
    <w:p w14:paraId="6C4B96F1" w14:textId="276C1D5E" w:rsidR="00C07882" w:rsidRPr="008E37CD" w:rsidRDefault="00C07882" w:rsidP="00C07882">
      <w:pPr>
        <w:pStyle w:val="ListParagraph"/>
        <w:numPr>
          <w:ilvl w:val="1"/>
          <w:numId w:val="8"/>
        </w:numPr>
        <w:rPr>
          <w:rFonts w:ascii="Times" w:eastAsia="Roboto" w:hAnsi="Times" w:cs="Roboto"/>
          <w:color w:val="000000" w:themeColor="text1"/>
        </w:rPr>
      </w:pPr>
      <w:r w:rsidRPr="008E37CD">
        <w:rPr>
          <w:rFonts w:ascii="Times" w:eastAsia="Roboto" w:hAnsi="Times" w:cs="Roboto"/>
          <w:color w:val="000000" w:themeColor="text1"/>
        </w:rPr>
        <w:t>Your general quality of the report you submitted</w:t>
      </w:r>
    </w:p>
    <w:p w14:paraId="79AF601C" w14:textId="54302F0D" w:rsidR="00C07882" w:rsidRPr="008E37CD" w:rsidRDefault="00C07882" w:rsidP="00C07882">
      <w:pPr>
        <w:pStyle w:val="ListParagraph"/>
        <w:numPr>
          <w:ilvl w:val="1"/>
          <w:numId w:val="8"/>
        </w:numPr>
        <w:rPr>
          <w:rFonts w:ascii="Times" w:eastAsia="Roboto" w:hAnsi="Times" w:cs="Roboto"/>
          <w:color w:val="000000" w:themeColor="text1"/>
        </w:rPr>
      </w:pPr>
      <w:r w:rsidRPr="008E37CD">
        <w:rPr>
          <w:rFonts w:ascii="Times" w:eastAsia="Roboto" w:hAnsi="Times" w:cs="Roboto"/>
          <w:color w:val="000000" w:themeColor="text1"/>
        </w:rPr>
        <w:t>Your results</w:t>
      </w:r>
      <w:r w:rsidR="0062666D" w:rsidRPr="008E37CD">
        <w:rPr>
          <w:rFonts w:ascii="Times" w:eastAsia="Roboto" w:hAnsi="Times" w:cs="Roboto"/>
          <w:color w:val="000000" w:themeColor="text1"/>
        </w:rPr>
        <w:t>/conclusions</w:t>
      </w:r>
      <w:r w:rsidRPr="008E37CD">
        <w:rPr>
          <w:rFonts w:ascii="Times" w:eastAsia="Roboto" w:hAnsi="Times" w:cs="Roboto"/>
          <w:color w:val="000000" w:themeColor="text1"/>
        </w:rPr>
        <w:t xml:space="preserve"> </w:t>
      </w:r>
    </w:p>
    <w:p w14:paraId="18582A41" w14:textId="02F4BD02" w:rsidR="00C07882" w:rsidRPr="008E37CD" w:rsidRDefault="00C07882" w:rsidP="00C07882">
      <w:pPr>
        <w:pStyle w:val="ListParagraph"/>
        <w:numPr>
          <w:ilvl w:val="1"/>
          <w:numId w:val="8"/>
        </w:numPr>
        <w:rPr>
          <w:rFonts w:ascii="Times" w:eastAsia="Roboto" w:hAnsi="Times" w:cs="Roboto"/>
          <w:color w:val="000000" w:themeColor="text1"/>
        </w:rPr>
      </w:pPr>
      <w:r w:rsidRPr="008E37CD">
        <w:rPr>
          <w:rFonts w:ascii="Times" w:eastAsia="Roboto" w:hAnsi="Times" w:cs="Roboto"/>
          <w:color w:val="000000" w:themeColor="text1"/>
        </w:rPr>
        <w:t xml:space="preserve">Your presentation quality </w:t>
      </w:r>
      <w:r w:rsidR="0062666D" w:rsidRPr="008E37CD">
        <w:rPr>
          <w:rFonts w:ascii="Times" w:eastAsia="Roboto" w:hAnsi="Times" w:cs="Roboto"/>
          <w:color w:val="000000" w:themeColor="text1"/>
        </w:rPr>
        <w:t xml:space="preserve">and kills, </w:t>
      </w:r>
      <w:r w:rsidRPr="008E37CD">
        <w:rPr>
          <w:rFonts w:ascii="Times" w:eastAsia="Roboto" w:hAnsi="Times" w:cs="Roboto"/>
          <w:color w:val="000000" w:themeColor="text1"/>
        </w:rPr>
        <w:t>(smoothness</w:t>
      </w:r>
      <w:r w:rsidR="0062666D" w:rsidRPr="008E37CD">
        <w:rPr>
          <w:rFonts w:ascii="Times" w:eastAsia="Roboto" w:hAnsi="Times" w:cs="Roboto"/>
          <w:color w:val="000000" w:themeColor="text1"/>
        </w:rPr>
        <w:t xml:space="preserve"> and flow (problem&gt;&gt;methodology&gt;&gt;results&gt;&gt;conclusion), clarity</w:t>
      </w:r>
      <w:r w:rsidRPr="008E37CD">
        <w:rPr>
          <w:rFonts w:ascii="Times" w:eastAsia="Roboto" w:hAnsi="Times" w:cs="Roboto"/>
          <w:color w:val="000000" w:themeColor="text1"/>
        </w:rPr>
        <w:t xml:space="preserve">, </w:t>
      </w:r>
      <w:r w:rsidR="0062666D" w:rsidRPr="008E37CD">
        <w:rPr>
          <w:rFonts w:ascii="Times" w:eastAsia="Roboto" w:hAnsi="Times" w:cs="Roboto"/>
          <w:color w:val="000000" w:themeColor="text1"/>
        </w:rPr>
        <w:t>slides, time…</w:t>
      </w:r>
      <w:r w:rsidRPr="008E37CD">
        <w:rPr>
          <w:rFonts w:ascii="Times" w:eastAsia="Roboto" w:hAnsi="Times" w:cs="Roboto"/>
          <w:color w:val="000000" w:themeColor="text1"/>
        </w:rPr>
        <w:t>)</w:t>
      </w:r>
    </w:p>
    <w:sectPr w:rsidR="00C07882" w:rsidRPr="008E37CD" w:rsidSect="009E5E6D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roid Sans">
    <w:altName w:val="Times New Roman"/>
    <w:charset w:val="00"/>
    <w:family w:val="auto"/>
    <w:pitch w:val="default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06B0A"/>
    <w:multiLevelType w:val="multilevel"/>
    <w:tmpl w:val="709C6A3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4801CF1"/>
    <w:multiLevelType w:val="hybridMultilevel"/>
    <w:tmpl w:val="92AAF9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0A518A"/>
    <w:multiLevelType w:val="hybridMultilevel"/>
    <w:tmpl w:val="42425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C4401D"/>
    <w:multiLevelType w:val="hybridMultilevel"/>
    <w:tmpl w:val="B8BA6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35090C"/>
    <w:multiLevelType w:val="multilevel"/>
    <w:tmpl w:val="89807B2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687D29"/>
    <w:multiLevelType w:val="hybridMultilevel"/>
    <w:tmpl w:val="6A5266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B14A7A"/>
    <w:multiLevelType w:val="hybridMultilevel"/>
    <w:tmpl w:val="03F66D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660AD4"/>
    <w:multiLevelType w:val="hybridMultilevel"/>
    <w:tmpl w:val="0CA219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EE31B2"/>
    <w:multiLevelType w:val="hybridMultilevel"/>
    <w:tmpl w:val="4DB80704"/>
    <w:lvl w:ilvl="0" w:tplc="DE20F972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7C22A3"/>
    <w:multiLevelType w:val="multilevel"/>
    <w:tmpl w:val="155A5AF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0" w15:restartNumberingAfterBreak="0">
    <w:nsid w:val="79371209"/>
    <w:multiLevelType w:val="hybridMultilevel"/>
    <w:tmpl w:val="787235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8B07B1"/>
    <w:multiLevelType w:val="hybridMultilevel"/>
    <w:tmpl w:val="8E9802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7812150">
    <w:abstractNumId w:val="9"/>
  </w:num>
  <w:num w:numId="2" w16cid:durableId="1860193209">
    <w:abstractNumId w:val="3"/>
  </w:num>
  <w:num w:numId="3" w16cid:durableId="1909605510">
    <w:abstractNumId w:val="5"/>
  </w:num>
  <w:num w:numId="4" w16cid:durableId="1980917431">
    <w:abstractNumId w:val="10"/>
  </w:num>
  <w:num w:numId="5" w16cid:durableId="876091058">
    <w:abstractNumId w:val="2"/>
  </w:num>
  <w:num w:numId="6" w16cid:durableId="1993215803">
    <w:abstractNumId w:val="8"/>
  </w:num>
  <w:num w:numId="7" w16cid:durableId="720907775">
    <w:abstractNumId w:val="7"/>
  </w:num>
  <w:num w:numId="8" w16cid:durableId="1869952936">
    <w:abstractNumId w:val="11"/>
  </w:num>
  <w:num w:numId="9" w16cid:durableId="2132895764">
    <w:abstractNumId w:val="6"/>
  </w:num>
  <w:num w:numId="10" w16cid:durableId="1467115320">
    <w:abstractNumId w:val="1"/>
  </w:num>
  <w:num w:numId="11" w16cid:durableId="327558071">
    <w:abstractNumId w:val="4"/>
  </w:num>
  <w:num w:numId="12" w16cid:durableId="10905439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3NDK0NDc3MDawsDBW0lEKTi0uzszPAykwrAUA3n0yNCwAAAA="/>
  </w:docVars>
  <w:rsids>
    <w:rsidRoot w:val="00B73F91"/>
    <w:rsid w:val="00035C4B"/>
    <w:rsid w:val="00051579"/>
    <w:rsid w:val="00077A98"/>
    <w:rsid w:val="00096243"/>
    <w:rsid w:val="000C1207"/>
    <w:rsid w:val="0012354D"/>
    <w:rsid w:val="0013008E"/>
    <w:rsid w:val="0013055A"/>
    <w:rsid w:val="00157C1A"/>
    <w:rsid w:val="00195C43"/>
    <w:rsid w:val="002310F9"/>
    <w:rsid w:val="002672E4"/>
    <w:rsid w:val="002748AB"/>
    <w:rsid w:val="00277322"/>
    <w:rsid w:val="00280C43"/>
    <w:rsid w:val="00280E66"/>
    <w:rsid w:val="002878EE"/>
    <w:rsid w:val="003055EE"/>
    <w:rsid w:val="0035780E"/>
    <w:rsid w:val="00374080"/>
    <w:rsid w:val="00394A0E"/>
    <w:rsid w:val="00410377"/>
    <w:rsid w:val="00431F15"/>
    <w:rsid w:val="004320D1"/>
    <w:rsid w:val="00481670"/>
    <w:rsid w:val="004E4D51"/>
    <w:rsid w:val="00551783"/>
    <w:rsid w:val="00570C94"/>
    <w:rsid w:val="005D3906"/>
    <w:rsid w:val="006013C2"/>
    <w:rsid w:val="0062666D"/>
    <w:rsid w:val="00677287"/>
    <w:rsid w:val="006966EB"/>
    <w:rsid w:val="006B219C"/>
    <w:rsid w:val="006E5E64"/>
    <w:rsid w:val="0072265C"/>
    <w:rsid w:val="0076753F"/>
    <w:rsid w:val="00781DE7"/>
    <w:rsid w:val="007945CD"/>
    <w:rsid w:val="00795950"/>
    <w:rsid w:val="007B5C29"/>
    <w:rsid w:val="00811D48"/>
    <w:rsid w:val="0081340B"/>
    <w:rsid w:val="00856308"/>
    <w:rsid w:val="00860435"/>
    <w:rsid w:val="008A65A6"/>
    <w:rsid w:val="008D2E88"/>
    <w:rsid w:val="008E37CD"/>
    <w:rsid w:val="008E6F19"/>
    <w:rsid w:val="008F386A"/>
    <w:rsid w:val="00927973"/>
    <w:rsid w:val="00943360"/>
    <w:rsid w:val="009456CC"/>
    <w:rsid w:val="00980E09"/>
    <w:rsid w:val="009B2DC2"/>
    <w:rsid w:val="009B4C2E"/>
    <w:rsid w:val="009C6864"/>
    <w:rsid w:val="009E5E6D"/>
    <w:rsid w:val="00A17A7E"/>
    <w:rsid w:val="00AA593F"/>
    <w:rsid w:val="00AF06F5"/>
    <w:rsid w:val="00AF4E3F"/>
    <w:rsid w:val="00B2191B"/>
    <w:rsid w:val="00B649F3"/>
    <w:rsid w:val="00B73F91"/>
    <w:rsid w:val="00BD04A2"/>
    <w:rsid w:val="00BF07AD"/>
    <w:rsid w:val="00C07882"/>
    <w:rsid w:val="00C14175"/>
    <w:rsid w:val="00C1592B"/>
    <w:rsid w:val="00C167D3"/>
    <w:rsid w:val="00C90CE4"/>
    <w:rsid w:val="00CB0188"/>
    <w:rsid w:val="00CC5FF2"/>
    <w:rsid w:val="00CE0A67"/>
    <w:rsid w:val="00D21D04"/>
    <w:rsid w:val="00E10343"/>
    <w:rsid w:val="00E300DA"/>
    <w:rsid w:val="00E46C2A"/>
    <w:rsid w:val="00E61116"/>
    <w:rsid w:val="00F0435A"/>
    <w:rsid w:val="00F70092"/>
    <w:rsid w:val="00F87D6D"/>
    <w:rsid w:val="00FF4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634E6F0"/>
  <w14:defaultImageDpi w14:val="300"/>
  <w15:docId w15:val="{CD9D0332-C640-D94E-97F7-FA65653964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20D1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320D1"/>
    <w:rPr>
      <w:rFonts w:asciiTheme="minorHAnsi" w:eastAsiaTheme="minorHAnsi" w:hAnsiTheme="minorHAnsi" w:cstheme="minorBidi"/>
      <w:sz w:val="22"/>
      <w:szCs w:val="22"/>
    </w:rPr>
  </w:style>
  <w:style w:type="paragraph" w:customStyle="1" w:styleId="Normal1">
    <w:name w:val="Normal1"/>
    <w:rsid w:val="008F386A"/>
    <w:pPr>
      <w:widowControl w:val="0"/>
      <w:ind w:left="840" w:hanging="360"/>
      <w:jc w:val="both"/>
    </w:pPr>
    <w:rPr>
      <w:rFonts w:ascii="Droid Sans" w:eastAsia="Droid Sans" w:hAnsi="Droid Sans" w:cs="Droid Sans"/>
      <w:color w:val="666666"/>
      <w:sz w:val="20"/>
      <w:szCs w:val="20"/>
    </w:rPr>
  </w:style>
  <w:style w:type="paragraph" w:styleId="ListParagraph">
    <w:name w:val="List Paragraph"/>
    <w:basedOn w:val="Normal"/>
    <w:uiPriority w:val="34"/>
    <w:qFormat/>
    <w:rsid w:val="0067728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C5FF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5FF2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BF07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195C43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Times New Roman"/>
      <w:color w:val="000000"/>
      <w:sz w:val="20"/>
      <w:szCs w:val="20"/>
      <w:u w:color="000000"/>
      <w:bdr w:val="nil"/>
      <w:lang w:val="en-CA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932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663</Words>
  <Characters>378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</dc:creator>
  <cp:keywords/>
  <dc:description/>
  <cp:lastModifiedBy>Robin Manchanda</cp:lastModifiedBy>
  <cp:revision>4</cp:revision>
  <dcterms:created xsi:type="dcterms:W3CDTF">2022-11-01T15:46:00Z</dcterms:created>
  <dcterms:modified xsi:type="dcterms:W3CDTF">2022-11-01T16:05:00Z</dcterms:modified>
</cp:coreProperties>
</file>